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D2A4C" w14:textId="77777777" w:rsidR="00494424" w:rsidRPr="00DE02EC" w:rsidRDefault="00494424" w:rsidP="00494424">
      <w:pPr>
        <w:spacing w:after="60"/>
        <w:jc w:val="center"/>
        <w:rPr>
          <w:iCs/>
          <w:sz w:val="22"/>
          <w:szCs w:val="22"/>
          <w:lang w:val="sr-Cyrl-CS"/>
        </w:rPr>
      </w:pPr>
      <w:r w:rsidRPr="00DE02EC">
        <w:rPr>
          <w:b/>
          <w:iCs/>
          <w:sz w:val="22"/>
          <w:szCs w:val="22"/>
          <w:lang w:val="sr-Cyrl-CS"/>
        </w:rPr>
        <w:t>Табела. 9.</w:t>
      </w:r>
      <w:r>
        <w:rPr>
          <w:b/>
          <w:iCs/>
          <w:sz w:val="22"/>
          <w:szCs w:val="22"/>
        </w:rPr>
        <w:t>8</w:t>
      </w:r>
      <w:r w:rsidRPr="00DE02EC">
        <w:rPr>
          <w:iCs/>
          <w:sz w:val="22"/>
          <w:szCs w:val="22"/>
          <w:lang w:val="sr-Cyrl-CS"/>
        </w:rPr>
        <w:t xml:space="preserve"> </w:t>
      </w:r>
      <w:r w:rsidRPr="0044005F">
        <w:rPr>
          <w:iCs/>
          <w:sz w:val="22"/>
          <w:szCs w:val="22"/>
          <w:lang w:val="sr-Cyrl-CS"/>
        </w:rPr>
        <w:t>Компетентност ментора</w:t>
      </w:r>
    </w:p>
    <w:tbl>
      <w:tblPr>
        <w:tblW w:w="52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5"/>
        <w:gridCol w:w="1446"/>
        <w:gridCol w:w="875"/>
        <w:gridCol w:w="1282"/>
        <w:gridCol w:w="613"/>
        <w:gridCol w:w="196"/>
        <w:gridCol w:w="344"/>
        <w:gridCol w:w="1528"/>
        <w:gridCol w:w="222"/>
        <w:gridCol w:w="347"/>
        <w:gridCol w:w="996"/>
        <w:gridCol w:w="750"/>
        <w:gridCol w:w="750"/>
      </w:tblGrid>
      <w:tr w:rsidR="00494424" w:rsidRPr="00A22864" w14:paraId="54182003" w14:textId="77777777" w:rsidTr="00DD0DD4">
        <w:trPr>
          <w:trHeight w:val="227"/>
          <w:jc w:val="center"/>
        </w:trPr>
        <w:tc>
          <w:tcPr>
            <w:tcW w:w="1434" w:type="pct"/>
            <w:gridSpan w:val="3"/>
            <w:vAlign w:val="center"/>
          </w:tcPr>
          <w:p w14:paraId="354C6633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b/>
                <w:lang w:val="sr-Cyrl-CS"/>
              </w:rPr>
              <w:t>Име и презиме</w:t>
            </w:r>
          </w:p>
        </w:tc>
        <w:tc>
          <w:tcPr>
            <w:tcW w:w="3566" w:type="pct"/>
            <w:gridSpan w:val="10"/>
            <w:vAlign w:val="center"/>
          </w:tcPr>
          <w:p w14:paraId="4EF97C08" w14:textId="77777777" w:rsidR="00494424" w:rsidRPr="00F10E47" w:rsidRDefault="00F10E47" w:rsidP="00A727C3">
            <w:pPr>
              <w:spacing w:after="60"/>
              <w:rPr>
                <w:lang w:val="sr-Cyrl-RS"/>
              </w:rPr>
            </w:pPr>
            <w:r>
              <w:rPr>
                <w:lang w:val="sr-Cyrl-RS"/>
              </w:rPr>
              <w:t xml:space="preserve">Јелена </w:t>
            </w:r>
            <w:hyperlink r:id="rId5" w:anchor=".YAQCx3ZKjIU" w:history="1">
              <w:r w:rsidRPr="007C2833">
                <w:rPr>
                  <w:rStyle w:val="Hyperlink"/>
                  <w:lang w:val="sr-Cyrl-RS"/>
                </w:rPr>
                <w:t>Ђекић</w:t>
              </w:r>
            </w:hyperlink>
            <w:r>
              <w:rPr>
                <w:lang w:val="sr-Cyrl-RS"/>
              </w:rPr>
              <w:t xml:space="preserve"> </w:t>
            </w:r>
            <w:hyperlink r:id="rId6" w:anchor=".YAQBXnZKjIU" w:history="1">
              <w:r w:rsidRPr="00970CE9">
                <w:rPr>
                  <w:rStyle w:val="Hyperlink"/>
                  <w:lang w:val="sr-Cyrl-RS"/>
                </w:rPr>
                <w:t>Малбаша</w:t>
              </w:r>
              <w:bookmarkStart w:id="0" w:name="_GoBack"/>
              <w:bookmarkEnd w:id="0"/>
            </w:hyperlink>
          </w:p>
        </w:tc>
      </w:tr>
      <w:tr w:rsidR="00494424" w:rsidRPr="00A22864" w14:paraId="675252FF" w14:textId="77777777" w:rsidTr="00DD0DD4">
        <w:trPr>
          <w:trHeight w:val="227"/>
          <w:jc w:val="center"/>
        </w:trPr>
        <w:tc>
          <w:tcPr>
            <w:tcW w:w="1434" w:type="pct"/>
            <w:gridSpan w:val="3"/>
            <w:vAlign w:val="center"/>
          </w:tcPr>
          <w:p w14:paraId="3C90FC84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b/>
                <w:lang w:val="sr-Cyrl-CS"/>
              </w:rPr>
              <w:t>Звање</w:t>
            </w:r>
          </w:p>
        </w:tc>
        <w:tc>
          <w:tcPr>
            <w:tcW w:w="3566" w:type="pct"/>
            <w:gridSpan w:val="10"/>
            <w:vAlign w:val="center"/>
          </w:tcPr>
          <w:p w14:paraId="21341D3C" w14:textId="77777777" w:rsidR="00494424" w:rsidRPr="003467DB" w:rsidRDefault="003467DB" w:rsidP="00A727C3">
            <w:pPr>
              <w:spacing w:after="60"/>
              <w:rPr>
                <w:lang w:val="sr-Latn-RS"/>
              </w:rPr>
            </w:pPr>
            <w:r>
              <w:rPr>
                <w:lang w:val="sr-Cyrl-RS"/>
              </w:rPr>
              <w:t>Ванредни професор</w:t>
            </w:r>
          </w:p>
        </w:tc>
      </w:tr>
      <w:tr w:rsidR="00494424" w:rsidRPr="00A22864" w14:paraId="286071E2" w14:textId="77777777" w:rsidTr="00DD0DD4">
        <w:trPr>
          <w:trHeight w:val="227"/>
          <w:jc w:val="center"/>
        </w:trPr>
        <w:tc>
          <w:tcPr>
            <w:tcW w:w="1434" w:type="pct"/>
            <w:gridSpan w:val="3"/>
            <w:vAlign w:val="center"/>
          </w:tcPr>
          <w:p w14:paraId="5C46F66C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b/>
                <w:lang w:val="sr-Cyrl-CS"/>
              </w:rPr>
              <w:t>Ужа научна</w:t>
            </w:r>
            <w:r>
              <w:rPr>
                <w:b/>
                <w:lang w:val="sr-Cyrl-CS"/>
              </w:rPr>
              <w:t xml:space="preserve">, уметничка односно стручна </w:t>
            </w:r>
            <w:r w:rsidRPr="00A22864">
              <w:rPr>
                <w:b/>
                <w:lang w:val="sr-Cyrl-CS"/>
              </w:rPr>
              <w:t xml:space="preserve"> област</w:t>
            </w:r>
          </w:p>
        </w:tc>
        <w:tc>
          <w:tcPr>
            <w:tcW w:w="3566" w:type="pct"/>
            <w:gridSpan w:val="10"/>
            <w:vAlign w:val="center"/>
          </w:tcPr>
          <w:p w14:paraId="29687BC1" w14:textId="77777777" w:rsidR="00494424" w:rsidRPr="00F10E47" w:rsidRDefault="00F10E47" w:rsidP="00A727C3">
            <w:pPr>
              <w:spacing w:after="60"/>
              <w:rPr>
                <w:lang w:val="sr-Cyrl-RS"/>
              </w:rPr>
            </w:pPr>
            <w:r>
              <w:rPr>
                <w:lang w:val="sr-Cyrl-RS"/>
              </w:rPr>
              <w:t>Епидемиологија</w:t>
            </w:r>
          </w:p>
        </w:tc>
      </w:tr>
      <w:tr w:rsidR="00975A90" w:rsidRPr="00A22864" w14:paraId="6E02B3BB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16FDAB9E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b/>
                <w:lang w:val="sr-Cyrl-CS"/>
              </w:rPr>
              <w:t>Академска каријера</w:t>
            </w:r>
          </w:p>
        </w:tc>
        <w:tc>
          <w:tcPr>
            <w:tcW w:w="432" w:type="pct"/>
            <w:vAlign w:val="center"/>
          </w:tcPr>
          <w:p w14:paraId="1CAD8EF0" w14:textId="77777777" w:rsidR="00494424" w:rsidRPr="00975A90" w:rsidRDefault="00494424" w:rsidP="00975A90">
            <w:pPr>
              <w:spacing w:after="60"/>
              <w:jc w:val="center"/>
              <w:rPr>
                <w:b/>
                <w:lang w:val="sr-Cyrl-CS"/>
              </w:rPr>
            </w:pPr>
            <w:r w:rsidRPr="00975A90">
              <w:rPr>
                <w:b/>
                <w:lang w:val="sr-Cyrl-CS"/>
              </w:rPr>
              <w:t>Година</w:t>
            </w:r>
          </w:p>
        </w:tc>
        <w:tc>
          <w:tcPr>
            <w:tcW w:w="966" w:type="pct"/>
            <w:gridSpan w:val="2"/>
            <w:vAlign w:val="center"/>
          </w:tcPr>
          <w:p w14:paraId="49514C0D" w14:textId="77777777" w:rsidR="00494424" w:rsidRPr="00975A90" w:rsidRDefault="00494424" w:rsidP="00975A90">
            <w:pPr>
              <w:spacing w:after="60"/>
              <w:jc w:val="center"/>
              <w:rPr>
                <w:b/>
                <w:lang w:val="sr-Cyrl-CS"/>
              </w:rPr>
            </w:pPr>
            <w:r w:rsidRPr="00975A90">
              <w:rPr>
                <w:b/>
                <w:lang w:val="sr-Cyrl-CS"/>
              </w:rPr>
              <w:t>Институција</w:t>
            </w:r>
          </w:p>
        </w:tc>
        <w:tc>
          <w:tcPr>
            <w:tcW w:w="2600" w:type="pct"/>
            <w:gridSpan w:val="8"/>
            <w:vAlign w:val="center"/>
          </w:tcPr>
          <w:p w14:paraId="4EDF77C6" w14:textId="77777777" w:rsidR="00494424" w:rsidRPr="00975A90" w:rsidRDefault="00494424" w:rsidP="00975A90">
            <w:pPr>
              <w:spacing w:after="60"/>
              <w:jc w:val="center"/>
              <w:rPr>
                <w:b/>
                <w:lang w:val="sr-Cyrl-CS"/>
              </w:rPr>
            </w:pPr>
            <w:r w:rsidRPr="00975A90">
              <w:rPr>
                <w:b/>
                <w:lang w:val="sr-Cyrl-CS"/>
              </w:rPr>
              <w:t>Ужа научна, уметничка односно стручна област</w:t>
            </w:r>
          </w:p>
        </w:tc>
      </w:tr>
      <w:tr w:rsidR="00975A90" w:rsidRPr="00A22864" w14:paraId="7F26E76C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78B5EDBD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Избор у звање</w:t>
            </w:r>
          </w:p>
        </w:tc>
        <w:tc>
          <w:tcPr>
            <w:tcW w:w="432" w:type="pct"/>
            <w:vAlign w:val="center"/>
          </w:tcPr>
          <w:p w14:paraId="766E5F92" w14:textId="77777777" w:rsidR="00494424" w:rsidRPr="00C02087" w:rsidRDefault="00C02087" w:rsidP="00A727C3">
            <w:pPr>
              <w:spacing w:after="60"/>
              <w:rPr>
                <w:lang w:val="sr-Latn-RS"/>
              </w:rPr>
            </w:pPr>
            <w:r>
              <w:rPr>
                <w:lang w:val="sr-Latn-RS"/>
              </w:rPr>
              <w:t>2018</w:t>
            </w:r>
          </w:p>
        </w:tc>
        <w:tc>
          <w:tcPr>
            <w:tcW w:w="966" w:type="pct"/>
            <w:gridSpan w:val="2"/>
            <w:vAlign w:val="center"/>
          </w:tcPr>
          <w:p w14:paraId="0355643F" w14:textId="77777777" w:rsidR="00494424" w:rsidRPr="00F10E47" w:rsidRDefault="00F10E47" w:rsidP="00A727C3">
            <w:pPr>
              <w:spacing w:after="60"/>
              <w:rPr>
                <w:lang w:val="sr-Cyrl-RS"/>
              </w:rPr>
            </w:pPr>
            <w:r>
              <w:rPr>
                <w:lang w:val="sr-Cyrl-RS"/>
              </w:rPr>
              <w:t>Медицински факултет Нови Сад</w:t>
            </w:r>
          </w:p>
        </w:tc>
        <w:tc>
          <w:tcPr>
            <w:tcW w:w="2600" w:type="pct"/>
            <w:gridSpan w:val="8"/>
            <w:vAlign w:val="center"/>
          </w:tcPr>
          <w:p w14:paraId="7DF37044" w14:textId="77777777" w:rsidR="00494424" w:rsidRPr="00C02087" w:rsidRDefault="00F10E47" w:rsidP="00A727C3">
            <w:pPr>
              <w:spacing w:after="60"/>
              <w:rPr>
                <w:lang w:val="sr-Latn-RS"/>
              </w:rPr>
            </w:pPr>
            <w:r>
              <w:rPr>
                <w:lang w:val="sr-Cyrl-RS"/>
              </w:rPr>
              <w:t>Епидемиологија</w:t>
            </w:r>
          </w:p>
        </w:tc>
      </w:tr>
      <w:tr w:rsidR="00975A90" w:rsidRPr="00A22864" w14:paraId="7EC4B67F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128921C8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Докторат</w:t>
            </w:r>
          </w:p>
        </w:tc>
        <w:tc>
          <w:tcPr>
            <w:tcW w:w="432" w:type="pct"/>
            <w:vAlign w:val="center"/>
          </w:tcPr>
          <w:p w14:paraId="31E1BFC3" w14:textId="77777777" w:rsidR="00494424" w:rsidRPr="00C02087" w:rsidRDefault="00C02087" w:rsidP="00A727C3">
            <w:pPr>
              <w:spacing w:after="60"/>
              <w:rPr>
                <w:lang w:val="sr-Latn-RS"/>
              </w:rPr>
            </w:pPr>
            <w:r>
              <w:rPr>
                <w:lang w:val="sr-Latn-RS"/>
              </w:rPr>
              <w:t>2017</w:t>
            </w:r>
          </w:p>
        </w:tc>
        <w:tc>
          <w:tcPr>
            <w:tcW w:w="966" w:type="pct"/>
            <w:gridSpan w:val="2"/>
            <w:vAlign w:val="center"/>
          </w:tcPr>
          <w:p w14:paraId="3C8667F8" w14:textId="77777777" w:rsidR="00494424" w:rsidRPr="00A22864" w:rsidRDefault="00F10E47" w:rsidP="00A727C3">
            <w:pPr>
              <w:spacing w:after="60"/>
              <w:rPr>
                <w:lang w:val="sr-Cyrl-CS"/>
              </w:rPr>
            </w:pPr>
            <w:r>
              <w:rPr>
                <w:lang w:val="sr-Cyrl-RS"/>
              </w:rPr>
              <w:t>Медицински факултет Нови Сад</w:t>
            </w:r>
          </w:p>
        </w:tc>
        <w:tc>
          <w:tcPr>
            <w:tcW w:w="2600" w:type="pct"/>
            <w:gridSpan w:val="8"/>
            <w:vAlign w:val="center"/>
          </w:tcPr>
          <w:p w14:paraId="0B4F5D8E" w14:textId="77777777" w:rsidR="00494424" w:rsidRPr="00F10E47" w:rsidRDefault="00F10E47" w:rsidP="00A727C3">
            <w:pPr>
              <w:spacing w:after="60"/>
              <w:rPr>
                <w:lang w:val="sr-Cyrl-RS"/>
              </w:rPr>
            </w:pPr>
            <w:r>
              <w:rPr>
                <w:lang w:val="sr-Cyrl-RS"/>
              </w:rPr>
              <w:t>Јавно здравље</w:t>
            </w:r>
          </w:p>
        </w:tc>
      </w:tr>
      <w:tr w:rsidR="00975A90" w:rsidRPr="00A22864" w14:paraId="5F6039F4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5B9A22E4" w14:textId="77777777" w:rsidR="00975A90" w:rsidRPr="00975A90" w:rsidRDefault="00975A90" w:rsidP="00A727C3">
            <w:pPr>
              <w:spacing w:after="60"/>
            </w:pPr>
            <w:r>
              <w:t>Специјализација</w:t>
            </w:r>
          </w:p>
        </w:tc>
        <w:tc>
          <w:tcPr>
            <w:tcW w:w="432" w:type="pct"/>
            <w:vAlign w:val="center"/>
          </w:tcPr>
          <w:p w14:paraId="43396F4D" w14:textId="77777777" w:rsidR="00975A90" w:rsidRPr="00C02087" w:rsidRDefault="00C02087" w:rsidP="00A727C3">
            <w:pPr>
              <w:spacing w:after="60"/>
              <w:rPr>
                <w:lang w:val="sr-Latn-RS"/>
              </w:rPr>
            </w:pPr>
            <w:r>
              <w:rPr>
                <w:lang w:val="sr-Latn-RS"/>
              </w:rPr>
              <w:t>2014</w:t>
            </w:r>
          </w:p>
        </w:tc>
        <w:tc>
          <w:tcPr>
            <w:tcW w:w="966" w:type="pct"/>
            <w:gridSpan w:val="2"/>
            <w:vAlign w:val="center"/>
          </w:tcPr>
          <w:p w14:paraId="0D6FBB16" w14:textId="77777777" w:rsidR="00975A90" w:rsidRPr="00A22864" w:rsidRDefault="00F10E47" w:rsidP="00A727C3">
            <w:pPr>
              <w:spacing w:after="60"/>
              <w:rPr>
                <w:lang w:val="sr-Cyrl-CS"/>
              </w:rPr>
            </w:pPr>
            <w:r>
              <w:rPr>
                <w:lang w:val="sr-Cyrl-RS"/>
              </w:rPr>
              <w:t>Медицински факултет Нови Сад</w:t>
            </w:r>
          </w:p>
        </w:tc>
        <w:tc>
          <w:tcPr>
            <w:tcW w:w="2600" w:type="pct"/>
            <w:gridSpan w:val="8"/>
            <w:vAlign w:val="center"/>
          </w:tcPr>
          <w:p w14:paraId="1268F3DE" w14:textId="77777777" w:rsidR="00975A90" w:rsidRPr="00F10E47" w:rsidRDefault="00F10E47" w:rsidP="00A727C3">
            <w:pPr>
              <w:spacing w:after="60"/>
              <w:rPr>
                <w:lang w:val="sr-Cyrl-RS"/>
              </w:rPr>
            </w:pPr>
            <w:r>
              <w:rPr>
                <w:lang w:val="sr-Cyrl-RS"/>
              </w:rPr>
              <w:t>Епидемиологија</w:t>
            </w:r>
          </w:p>
        </w:tc>
      </w:tr>
      <w:tr w:rsidR="00975A90" w:rsidRPr="00A22864" w14:paraId="5C01DD15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099C2939" w14:textId="77777777" w:rsidR="00494424" w:rsidRPr="000D32C3" w:rsidRDefault="00494424" w:rsidP="00A727C3">
            <w:pPr>
              <w:spacing w:after="60"/>
            </w:pPr>
            <w:r>
              <w:t>Магистратура</w:t>
            </w:r>
          </w:p>
        </w:tc>
        <w:tc>
          <w:tcPr>
            <w:tcW w:w="432" w:type="pct"/>
            <w:vAlign w:val="center"/>
          </w:tcPr>
          <w:p w14:paraId="46E6328B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082DD93D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2600" w:type="pct"/>
            <w:gridSpan w:val="8"/>
            <w:vAlign w:val="center"/>
          </w:tcPr>
          <w:p w14:paraId="61F3AB5C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</w:tr>
      <w:tr w:rsidR="00975A90" w:rsidRPr="00A22864" w14:paraId="2131918A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4E8B67B6" w14:textId="77777777" w:rsidR="00494424" w:rsidRDefault="00494424" w:rsidP="00975A90">
            <w:pPr>
              <w:spacing w:after="60"/>
            </w:pPr>
            <w:r>
              <w:t xml:space="preserve">Мастер </w:t>
            </w:r>
          </w:p>
        </w:tc>
        <w:tc>
          <w:tcPr>
            <w:tcW w:w="432" w:type="pct"/>
            <w:vAlign w:val="center"/>
          </w:tcPr>
          <w:p w14:paraId="55169F56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5FEB877F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2600" w:type="pct"/>
            <w:gridSpan w:val="8"/>
            <w:vAlign w:val="center"/>
          </w:tcPr>
          <w:p w14:paraId="69BA0A7F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</w:tr>
      <w:tr w:rsidR="00975A90" w:rsidRPr="00A22864" w14:paraId="53580984" w14:textId="77777777" w:rsidTr="00DD0DD4">
        <w:trPr>
          <w:trHeight w:val="227"/>
          <w:jc w:val="center"/>
        </w:trPr>
        <w:tc>
          <w:tcPr>
            <w:tcW w:w="1003" w:type="pct"/>
            <w:gridSpan w:val="2"/>
            <w:vAlign w:val="center"/>
          </w:tcPr>
          <w:p w14:paraId="05A92817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Диплома</w:t>
            </w:r>
          </w:p>
        </w:tc>
        <w:tc>
          <w:tcPr>
            <w:tcW w:w="432" w:type="pct"/>
            <w:vAlign w:val="center"/>
          </w:tcPr>
          <w:p w14:paraId="45739C5F" w14:textId="77777777" w:rsidR="00494424" w:rsidRPr="00C02087" w:rsidRDefault="00C02087" w:rsidP="00A727C3">
            <w:pPr>
              <w:spacing w:after="60"/>
              <w:rPr>
                <w:lang w:val="sr-Latn-RS"/>
              </w:rPr>
            </w:pPr>
            <w:r>
              <w:rPr>
                <w:lang w:val="sr-Latn-RS"/>
              </w:rPr>
              <w:t>2006</w:t>
            </w:r>
          </w:p>
        </w:tc>
        <w:tc>
          <w:tcPr>
            <w:tcW w:w="966" w:type="pct"/>
            <w:gridSpan w:val="2"/>
            <w:vAlign w:val="center"/>
          </w:tcPr>
          <w:p w14:paraId="7F42D42E" w14:textId="77777777" w:rsidR="00494424" w:rsidRPr="00A22864" w:rsidRDefault="00F10E47" w:rsidP="00A727C3">
            <w:pPr>
              <w:spacing w:after="60"/>
              <w:rPr>
                <w:lang w:val="sr-Cyrl-CS"/>
              </w:rPr>
            </w:pPr>
            <w:r>
              <w:rPr>
                <w:lang w:val="sr-Cyrl-RS"/>
              </w:rPr>
              <w:t>Медицински факултет Нови Сад</w:t>
            </w:r>
          </w:p>
        </w:tc>
        <w:tc>
          <w:tcPr>
            <w:tcW w:w="2600" w:type="pct"/>
            <w:gridSpan w:val="8"/>
            <w:vAlign w:val="center"/>
          </w:tcPr>
          <w:p w14:paraId="41D2E996" w14:textId="77777777" w:rsidR="00494424" w:rsidRPr="00F10E47" w:rsidRDefault="00F10E47" w:rsidP="00A727C3">
            <w:pPr>
              <w:spacing w:after="60"/>
              <w:rPr>
                <w:lang w:val="sr-Cyrl-RS"/>
              </w:rPr>
            </w:pPr>
            <w:r>
              <w:rPr>
                <w:lang w:val="sr-Cyrl-RS"/>
              </w:rPr>
              <w:t>Општа медицина</w:t>
            </w:r>
          </w:p>
        </w:tc>
      </w:tr>
      <w:tr w:rsidR="00494424" w:rsidRPr="00A22864" w14:paraId="73CF69FE" w14:textId="77777777" w:rsidTr="00494424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7371E79D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>
              <w:rPr>
                <w:b/>
                <w:lang w:val="sr-Cyrl-CS"/>
              </w:rPr>
              <w:t>Списак дисертација</w:t>
            </w:r>
            <w:r>
              <w:rPr>
                <w:b/>
              </w:rPr>
              <w:t xml:space="preserve">-докторских уметничких пројеката </w:t>
            </w:r>
            <w:r w:rsidRPr="00A22864">
              <w:rPr>
                <w:b/>
                <w:lang w:val="sr-Cyrl-CS"/>
              </w:rPr>
              <w:t>а у којима је наставнк ментор или је био ментор у претходних 10 година</w:t>
            </w:r>
          </w:p>
        </w:tc>
      </w:tr>
      <w:tr w:rsidR="00494424" w:rsidRPr="00A22864" w14:paraId="5B470394" w14:textId="77777777" w:rsidTr="00DD0DD4">
        <w:trPr>
          <w:trHeight w:val="227"/>
          <w:jc w:val="center"/>
        </w:trPr>
        <w:tc>
          <w:tcPr>
            <w:tcW w:w="268" w:type="pct"/>
            <w:vAlign w:val="center"/>
          </w:tcPr>
          <w:p w14:paraId="77222E21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Р.Б.</w:t>
            </w:r>
          </w:p>
        </w:tc>
        <w:tc>
          <w:tcPr>
            <w:tcW w:w="1819" w:type="pct"/>
            <w:gridSpan w:val="3"/>
            <w:vAlign w:val="center"/>
          </w:tcPr>
          <w:p w14:paraId="7550A7BD" w14:textId="77777777" w:rsidR="00494424" w:rsidRPr="000D32C3" w:rsidRDefault="00494424" w:rsidP="00A727C3">
            <w:pPr>
              <w:spacing w:after="60"/>
            </w:pPr>
            <w:r w:rsidRPr="00A22864">
              <w:rPr>
                <w:lang w:val="sr-Cyrl-CS"/>
              </w:rPr>
              <w:t>Наслов дисертације</w:t>
            </w:r>
            <w:r>
              <w:t xml:space="preserve">- докторског уметничког пројекта </w:t>
            </w:r>
          </w:p>
        </w:tc>
        <w:tc>
          <w:tcPr>
            <w:tcW w:w="595" w:type="pct"/>
            <w:gridSpan w:val="3"/>
            <w:vAlign w:val="center"/>
          </w:tcPr>
          <w:p w14:paraId="323FF253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Име кандидата</w:t>
            </w:r>
          </w:p>
        </w:tc>
        <w:tc>
          <w:tcPr>
            <w:tcW w:w="892" w:type="pct"/>
            <w:gridSpan w:val="2"/>
            <w:vAlign w:val="center"/>
          </w:tcPr>
          <w:p w14:paraId="5A402CF2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 xml:space="preserve">*пријављена </w:t>
            </w:r>
          </w:p>
        </w:tc>
        <w:tc>
          <w:tcPr>
            <w:tcW w:w="1426" w:type="pct"/>
            <w:gridSpan w:val="4"/>
            <w:vAlign w:val="center"/>
          </w:tcPr>
          <w:p w14:paraId="6B093519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** одбрањена</w:t>
            </w:r>
          </w:p>
        </w:tc>
      </w:tr>
      <w:tr w:rsidR="00494424" w:rsidRPr="00A22864" w14:paraId="07E1A915" w14:textId="77777777" w:rsidTr="00DD0DD4">
        <w:trPr>
          <w:trHeight w:val="227"/>
          <w:jc w:val="center"/>
        </w:trPr>
        <w:tc>
          <w:tcPr>
            <w:tcW w:w="268" w:type="pct"/>
            <w:vAlign w:val="center"/>
          </w:tcPr>
          <w:p w14:paraId="4E613C93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1819" w:type="pct"/>
            <w:gridSpan w:val="3"/>
            <w:vAlign w:val="center"/>
          </w:tcPr>
          <w:p w14:paraId="035DBE41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595" w:type="pct"/>
            <w:gridSpan w:val="3"/>
            <w:vAlign w:val="center"/>
          </w:tcPr>
          <w:p w14:paraId="3E5877D7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892" w:type="pct"/>
            <w:gridSpan w:val="2"/>
            <w:vAlign w:val="center"/>
          </w:tcPr>
          <w:p w14:paraId="62FA3DBB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1426" w:type="pct"/>
            <w:gridSpan w:val="4"/>
            <w:vAlign w:val="center"/>
          </w:tcPr>
          <w:p w14:paraId="351F2BD7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</w:tr>
      <w:tr w:rsidR="00494424" w:rsidRPr="00A22864" w14:paraId="1AD91FBD" w14:textId="77777777" w:rsidTr="00DD0DD4">
        <w:trPr>
          <w:trHeight w:val="227"/>
          <w:jc w:val="center"/>
        </w:trPr>
        <w:tc>
          <w:tcPr>
            <w:tcW w:w="268" w:type="pct"/>
            <w:vAlign w:val="center"/>
          </w:tcPr>
          <w:p w14:paraId="77203329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1819" w:type="pct"/>
            <w:gridSpan w:val="3"/>
            <w:vAlign w:val="center"/>
          </w:tcPr>
          <w:p w14:paraId="2957B65D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595" w:type="pct"/>
            <w:gridSpan w:val="3"/>
            <w:vAlign w:val="center"/>
          </w:tcPr>
          <w:p w14:paraId="24FBDB0A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892" w:type="pct"/>
            <w:gridSpan w:val="2"/>
            <w:vAlign w:val="center"/>
          </w:tcPr>
          <w:p w14:paraId="6D0ECC85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1426" w:type="pct"/>
            <w:gridSpan w:val="4"/>
            <w:vAlign w:val="center"/>
          </w:tcPr>
          <w:p w14:paraId="6BC90BDD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</w:tr>
      <w:tr w:rsidR="00494424" w:rsidRPr="00A22864" w14:paraId="55C800BC" w14:textId="77777777" w:rsidTr="00DD0DD4">
        <w:trPr>
          <w:trHeight w:val="227"/>
          <w:jc w:val="center"/>
        </w:trPr>
        <w:tc>
          <w:tcPr>
            <w:tcW w:w="268" w:type="pct"/>
            <w:vAlign w:val="center"/>
          </w:tcPr>
          <w:p w14:paraId="16A35248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1819" w:type="pct"/>
            <w:gridSpan w:val="3"/>
            <w:vAlign w:val="center"/>
          </w:tcPr>
          <w:p w14:paraId="1298459D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595" w:type="pct"/>
            <w:gridSpan w:val="3"/>
            <w:vAlign w:val="center"/>
          </w:tcPr>
          <w:p w14:paraId="76B34703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892" w:type="pct"/>
            <w:gridSpan w:val="2"/>
            <w:vAlign w:val="center"/>
          </w:tcPr>
          <w:p w14:paraId="56B83A05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  <w:tc>
          <w:tcPr>
            <w:tcW w:w="1426" w:type="pct"/>
            <w:gridSpan w:val="4"/>
            <w:vAlign w:val="center"/>
          </w:tcPr>
          <w:p w14:paraId="7496BC70" w14:textId="77777777" w:rsidR="00494424" w:rsidRPr="00A22864" w:rsidRDefault="00494424" w:rsidP="00A727C3">
            <w:pPr>
              <w:spacing w:after="60"/>
              <w:rPr>
                <w:lang w:val="sr-Cyrl-CS"/>
              </w:rPr>
            </w:pPr>
          </w:p>
        </w:tc>
      </w:tr>
      <w:tr w:rsidR="00494424" w:rsidRPr="00A22864" w14:paraId="117DC30C" w14:textId="77777777" w:rsidTr="00494424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74D10370" w14:textId="77777777" w:rsidR="00494424" w:rsidRPr="00A22864" w:rsidRDefault="00494424" w:rsidP="00975A90">
            <w:pPr>
              <w:spacing w:after="60"/>
              <w:jc w:val="both"/>
              <w:rPr>
                <w:lang w:val="sr-Cyrl-CS"/>
              </w:rPr>
            </w:pPr>
            <w:r w:rsidRPr="00A22864">
              <w:rPr>
                <w:lang w:val="sr-Cyrl-CS"/>
              </w:rPr>
              <w:t>*Година  у којој је дисертација</w:t>
            </w:r>
            <w:r>
              <w:t xml:space="preserve">-докторски уметнички пројекат </w:t>
            </w:r>
            <w:r>
              <w:rPr>
                <w:lang w:val="sr-Cyrl-CS"/>
              </w:rPr>
              <w:t xml:space="preserve"> пријављена</w:t>
            </w:r>
            <w:r>
              <w:t xml:space="preserve">-пријављен </w:t>
            </w:r>
            <w:r w:rsidRPr="00A22864">
              <w:rPr>
                <w:lang w:val="sr-Cyrl-CS"/>
              </w:rPr>
              <w:t>(само за дисертације</w:t>
            </w:r>
            <w:r>
              <w:t xml:space="preserve">-докторске уметничке пројекте </w:t>
            </w:r>
            <w:r w:rsidRPr="00A22864">
              <w:rPr>
                <w:lang w:val="sr-Cyrl-CS"/>
              </w:rPr>
              <w:t xml:space="preserve"> које су у току), ** Година у којој је дисертација</w:t>
            </w:r>
            <w:r>
              <w:t xml:space="preserve">-докторски уметнички пројекат </w:t>
            </w:r>
            <w:r w:rsidRPr="00A22864">
              <w:rPr>
                <w:lang w:val="sr-Cyrl-CS"/>
              </w:rPr>
              <w:t xml:space="preserve"> одбрањена (само за дисертације</w:t>
            </w:r>
            <w:r>
              <w:t xml:space="preserve">-докторско уметничке пројекте </w:t>
            </w:r>
            <w:r w:rsidRPr="00A22864">
              <w:rPr>
                <w:lang w:val="sr-Cyrl-CS"/>
              </w:rPr>
              <w:t xml:space="preserve"> из ранијег периода)</w:t>
            </w:r>
          </w:p>
        </w:tc>
      </w:tr>
      <w:tr w:rsidR="00494424" w:rsidRPr="00A22864" w14:paraId="27312ABA" w14:textId="77777777" w:rsidTr="00494424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20B05171" w14:textId="77777777" w:rsidR="00494424" w:rsidRPr="00FA083F" w:rsidRDefault="00494424" w:rsidP="00975A90">
            <w:pPr>
              <w:spacing w:after="60"/>
              <w:jc w:val="both"/>
              <w:rPr>
                <w:b/>
              </w:rPr>
            </w:pPr>
            <w:r w:rsidRPr="00DE2909">
              <w:rPr>
                <w:b/>
                <w:lang w:val="sr-Cyrl-CS"/>
              </w:rPr>
              <w:t>Категоризација публикације</w:t>
            </w:r>
            <w:r>
              <w:rPr>
                <w:b/>
              </w:rPr>
              <w:t xml:space="preserve"> научних радова </w:t>
            </w:r>
            <w:r w:rsidRPr="00DE2909">
              <w:rPr>
                <w:b/>
              </w:rPr>
              <w:t xml:space="preserve"> из области датог студијског програма </w:t>
            </w:r>
            <w:r w:rsidRPr="00DE2909">
              <w:rPr>
                <w:b/>
                <w:lang w:val="sr-Cyrl-CS"/>
              </w:rPr>
              <w:t xml:space="preserve"> према класификацији ре</w:t>
            </w:r>
            <w:r>
              <w:rPr>
                <w:b/>
              </w:rPr>
              <w:t>с</w:t>
            </w:r>
            <w:r w:rsidRPr="00DE2909">
              <w:rPr>
                <w:b/>
                <w:lang w:val="sr-Cyrl-CS"/>
              </w:rPr>
              <w:t>орног Министарства просвете, науке и технолошког развоја  а у складу са допунским захтевевима  стандарда за дато</w:t>
            </w:r>
            <w:r>
              <w:rPr>
                <w:b/>
                <w:lang w:val="sr-Cyrl-CS"/>
              </w:rPr>
              <w:t xml:space="preserve"> поље</w:t>
            </w:r>
          </w:p>
        </w:tc>
      </w:tr>
      <w:tr w:rsidR="00FA083F" w:rsidRPr="00A22864" w14:paraId="07CAB480" w14:textId="77777777" w:rsidTr="00DD0DD4">
        <w:trPr>
          <w:trHeight w:val="227"/>
          <w:jc w:val="center"/>
        </w:trPr>
        <w:tc>
          <w:tcPr>
            <w:tcW w:w="268" w:type="pct"/>
            <w:vAlign w:val="center"/>
          </w:tcPr>
          <w:p w14:paraId="2440F0C6" w14:textId="77777777" w:rsidR="00FA083F" w:rsidRPr="00975A90" w:rsidRDefault="00FA083F" w:rsidP="00A727C3">
            <w:pPr>
              <w:spacing w:line="276" w:lineRule="auto"/>
              <w:ind w:left="-23"/>
              <w:jc w:val="center"/>
              <w:rPr>
                <w:b/>
              </w:rPr>
            </w:pPr>
            <w:r w:rsidRPr="00975A90">
              <w:rPr>
                <w:b/>
              </w:rPr>
              <w:t>Р.б.</w:t>
            </w:r>
          </w:p>
        </w:tc>
        <w:tc>
          <w:tcPr>
            <w:tcW w:w="3485" w:type="pct"/>
            <w:gridSpan w:val="9"/>
          </w:tcPr>
          <w:p w14:paraId="6A618F2E" w14:textId="77777777" w:rsidR="00FA083F" w:rsidRPr="00975A90" w:rsidRDefault="00FA083F" w:rsidP="00A727C3">
            <w:pPr>
              <w:pStyle w:val="TableParagraph"/>
              <w:spacing w:line="276" w:lineRule="auto"/>
              <w:ind w:left="65" w:right="-15"/>
              <w:jc w:val="center"/>
              <w:rPr>
                <w:b/>
                <w:sz w:val="20"/>
                <w:szCs w:val="20"/>
              </w:rPr>
            </w:pPr>
            <w:r w:rsidRPr="00975A90">
              <w:rPr>
                <w:b/>
                <w:sz w:val="20"/>
                <w:szCs w:val="20"/>
              </w:rPr>
              <w:t>Публикација</w:t>
            </w:r>
          </w:p>
        </w:tc>
        <w:tc>
          <w:tcPr>
            <w:tcW w:w="507" w:type="pct"/>
          </w:tcPr>
          <w:p w14:paraId="3BBEBAD7" w14:textId="77777777" w:rsidR="00FA083F" w:rsidRPr="00975A90" w:rsidRDefault="00FA083F" w:rsidP="00A727C3">
            <w:pPr>
              <w:pStyle w:val="TableParagraph"/>
              <w:spacing w:before="8" w:line="276" w:lineRule="auto"/>
              <w:jc w:val="center"/>
              <w:rPr>
                <w:b/>
                <w:sz w:val="20"/>
                <w:szCs w:val="20"/>
              </w:rPr>
            </w:pPr>
            <w:r w:rsidRPr="00975A90">
              <w:rPr>
                <w:b/>
                <w:sz w:val="20"/>
                <w:szCs w:val="20"/>
              </w:rPr>
              <w:t>ISI</w:t>
            </w:r>
          </w:p>
        </w:tc>
        <w:tc>
          <w:tcPr>
            <w:tcW w:w="370" w:type="pct"/>
          </w:tcPr>
          <w:p w14:paraId="1F12AFDC" w14:textId="77777777" w:rsidR="00FA083F" w:rsidRPr="00975A90" w:rsidRDefault="00FA083F" w:rsidP="00A727C3">
            <w:pPr>
              <w:pStyle w:val="TableParagraph"/>
              <w:spacing w:before="8" w:line="276" w:lineRule="auto"/>
              <w:jc w:val="center"/>
              <w:rPr>
                <w:b/>
                <w:sz w:val="20"/>
                <w:szCs w:val="20"/>
              </w:rPr>
            </w:pPr>
            <w:r w:rsidRPr="00975A90">
              <w:rPr>
                <w:b/>
                <w:sz w:val="20"/>
                <w:szCs w:val="20"/>
              </w:rPr>
              <w:t>M</w:t>
            </w:r>
          </w:p>
        </w:tc>
        <w:tc>
          <w:tcPr>
            <w:tcW w:w="370" w:type="pct"/>
          </w:tcPr>
          <w:p w14:paraId="2AF15806" w14:textId="77777777" w:rsidR="00FA083F" w:rsidRPr="00975A90" w:rsidRDefault="00FA083F" w:rsidP="00A727C3">
            <w:pPr>
              <w:pStyle w:val="TableParagraph"/>
              <w:spacing w:before="8" w:line="276" w:lineRule="auto"/>
              <w:jc w:val="center"/>
              <w:rPr>
                <w:b/>
                <w:sz w:val="20"/>
                <w:szCs w:val="20"/>
              </w:rPr>
            </w:pPr>
            <w:r w:rsidRPr="00975A90">
              <w:rPr>
                <w:b/>
                <w:sz w:val="20"/>
                <w:szCs w:val="20"/>
              </w:rPr>
              <w:t>IF</w:t>
            </w:r>
          </w:p>
        </w:tc>
      </w:tr>
      <w:tr w:rsidR="00DD0DD4" w:rsidRPr="00A22864" w14:paraId="32954912" w14:textId="77777777" w:rsidTr="00DD0DD4">
        <w:trPr>
          <w:trHeight w:val="227"/>
          <w:jc w:val="center"/>
        </w:trPr>
        <w:tc>
          <w:tcPr>
            <w:tcW w:w="268" w:type="pct"/>
          </w:tcPr>
          <w:p w14:paraId="067B4F92" w14:textId="77777777" w:rsidR="00DD0DD4" w:rsidRPr="007C2833" w:rsidRDefault="00DD0DD4" w:rsidP="00C0208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43A848F0" w14:textId="77777777" w:rsidR="00DD0DD4" w:rsidRDefault="00DD0DD4" w:rsidP="00DD0DD4">
            <w:pPr>
              <w:spacing w:after="120"/>
              <w:jc w:val="both"/>
            </w:pPr>
            <w:r w:rsidRPr="00DD0DD4">
              <w:rPr>
                <w:b/>
              </w:rPr>
              <w:t>Đeki</w:t>
            </w:r>
            <w:r>
              <w:rPr>
                <w:b/>
              </w:rPr>
              <w:t>ć</w:t>
            </w:r>
            <w:r w:rsidRPr="00DD0DD4">
              <w:rPr>
                <w:b/>
              </w:rPr>
              <w:t xml:space="preserve"> Malbaša J</w:t>
            </w:r>
            <w:r w:rsidRPr="00DD0DD4">
              <w:t>, Kova</w:t>
            </w:r>
            <w:r>
              <w:t>č</w:t>
            </w:r>
            <w:r w:rsidRPr="00DD0DD4">
              <w:t>evi</w:t>
            </w:r>
            <w:r>
              <w:t>ć</w:t>
            </w:r>
            <w:r w:rsidRPr="00DD0DD4">
              <w:t xml:space="preserve"> T, Zari</w:t>
            </w:r>
            <w:r>
              <w:t>ć</w:t>
            </w:r>
            <w:r w:rsidRPr="00DD0DD4">
              <w:t xml:space="preserve"> B, Dugand</w:t>
            </w:r>
            <w:r>
              <w:t>ž</w:t>
            </w:r>
            <w:r w:rsidRPr="00DD0DD4">
              <w:t>ija T, Nikolin B, Radovanovi</w:t>
            </w:r>
            <w:r>
              <w:t>ć</w:t>
            </w:r>
            <w:r w:rsidRPr="00DD0DD4">
              <w:t xml:space="preserve"> D, </w:t>
            </w:r>
            <w:r>
              <w:t>et al</w:t>
            </w:r>
            <w:r w:rsidRPr="00DD0DD4">
              <w:t xml:space="preserve">. </w:t>
            </w:r>
            <w:hyperlink r:id="rId7" w:history="1">
              <w:r w:rsidRPr="00DD0DD4">
                <w:rPr>
                  <w:rStyle w:val="Hyperlink"/>
                </w:rPr>
                <w:t>Decade of lung cancer in Serbia: tobacco abuse and gender differences</w:t>
              </w:r>
            </w:hyperlink>
            <w:r w:rsidRPr="00DD0DD4">
              <w:t>. Eur Rev Med Pharmacol Sci. 2023 Apr;27(7):3105-3116.</w:t>
            </w:r>
          </w:p>
        </w:tc>
        <w:tc>
          <w:tcPr>
            <w:tcW w:w="507" w:type="pct"/>
          </w:tcPr>
          <w:p w14:paraId="2A03022B" w14:textId="77777777" w:rsidR="00DD0DD4" w:rsidRDefault="00DD0DD4" w:rsidP="00DD0DD4">
            <w:pPr>
              <w:jc w:val="center"/>
            </w:pPr>
          </w:p>
          <w:p w14:paraId="50770370" w14:textId="77777777" w:rsidR="00DD0DD4" w:rsidRDefault="00DD0DD4" w:rsidP="00DD0DD4">
            <w:pPr>
              <w:jc w:val="center"/>
            </w:pPr>
            <w:r w:rsidRPr="00DD0DD4">
              <w:t>139/277</w:t>
            </w:r>
          </w:p>
          <w:p w14:paraId="00CBB509" w14:textId="77777777" w:rsidR="00DD0DD4" w:rsidRDefault="00DD0DD4" w:rsidP="00DD0DD4">
            <w:pPr>
              <w:jc w:val="center"/>
            </w:pPr>
            <w:r>
              <w:t>(2022)</w:t>
            </w:r>
          </w:p>
        </w:tc>
        <w:tc>
          <w:tcPr>
            <w:tcW w:w="370" w:type="pct"/>
          </w:tcPr>
          <w:p w14:paraId="21ECC97A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13FA116F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  <w:p w14:paraId="7B7B9292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22)</w:t>
            </w:r>
          </w:p>
        </w:tc>
        <w:tc>
          <w:tcPr>
            <w:tcW w:w="370" w:type="pct"/>
          </w:tcPr>
          <w:p w14:paraId="4EB2D8EC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3E38AAEE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</w:t>
            </w:r>
          </w:p>
          <w:p w14:paraId="1F023418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22)</w:t>
            </w:r>
          </w:p>
        </w:tc>
      </w:tr>
      <w:tr w:rsidR="00DD0DD4" w:rsidRPr="00A22864" w14:paraId="5047BB00" w14:textId="77777777" w:rsidTr="00DD0DD4">
        <w:trPr>
          <w:trHeight w:val="227"/>
          <w:jc w:val="center"/>
        </w:trPr>
        <w:tc>
          <w:tcPr>
            <w:tcW w:w="268" w:type="pct"/>
          </w:tcPr>
          <w:p w14:paraId="242114E7" w14:textId="77777777" w:rsidR="00DD0DD4" w:rsidRPr="007C2833" w:rsidRDefault="00DD0DD4" w:rsidP="00C0208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242BA1D5" w14:textId="77777777" w:rsidR="00DD0DD4" w:rsidRDefault="00DD0DD4" w:rsidP="00DD0DD4">
            <w:pPr>
              <w:spacing w:after="120"/>
              <w:jc w:val="both"/>
            </w:pPr>
            <w:r w:rsidRPr="00DD0DD4">
              <w:t xml:space="preserve">Patić A, Vuković V, Kovačević G, Petrović V, Ristić M, </w:t>
            </w:r>
            <w:r w:rsidRPr="00DD0DD4">
              <w:rPr>
                <w:b/>
              </w:rPr>
              <w:t>Đekić Malbaša J</w:t>
            </w:r>
            <w:r w:rsidRPr="00DD0DD4">
              <w:t xml:space="preserve">. </w:t>
            </w:r>
            <w:hyperlink r:id="rId8" w:history="1">
              <w:r w:rsidRPr="00DD0DD4">
                <w:rPr>
                  <w:rStyle w:val="Hyperlink"/>
                </w:rPr>
                <w:t>Detection and Molecular Characterization of Rotavirus Infections in Children and Adults with Gastroenteritis from Vojvodina, Serbia</w:t>
              </w:r>
            </w:hyperlink>
            <w:r w:rsidRPr="00DD0DD4">
              <w:t>. Microorganisms. 2022 Oct 17;10(10):2050.</w:t>
            </w:r>
          </w:p>
        </w:tc>
        <w:tc>
          <w:tcPr>
            <w:tcW w:w="507" w:type="pct"/>
          </w:tcPr>
          <w:p w14:paraId="38EC3FE5" w14:textId="77777777" w:rsidR="00DD0DD4" w:rsidRDefault="00DD0DD4" w:rsidP="00DD0DD4">
            <w:pPr>
              <w:jc w:val="center"/>
            </w:pPr>
          </w:p>
          <w:p w14:paraId="5A5C1406" w14:textId="77777777" w:rsidR="00DD0DD4" w:rsidRDefault="00DD0DD4" w:rsidP="00DD0DD4">
            <w:pPr>
              <w:jc w:val="center"/>
            </w:pPr>
            <w:r w:rsidRPr="00DD0DD4">
              <w:t>47/135</w:t>
            </w:r>
          </w:p>
        </w:tc>
        <w:tc>
          <w:tcPr>
            <w:tcW w:w="370" w:type="pct"/>
          </w:tcPr>
          <w:p w14:paraId="1979103C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54709068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370" w:type="pct"/>
          </w:tcPr>
          <w:p w14:paraId="7D60D1F9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066448C1" w14:textId="77777777" w:rsidR="00DD0DD4" w:rsidRDefault="00DD0DD4" w:rsidP="00DD0DD4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5</w:t>
            </w:r>
          </w:p>
        </w:tc>
      </w:tr>
      <w:tr w:rsidR="00287817" w:rsidRPr="00A22864" w14:paraId="58D17D0A" w14:textId="77777777" w:rsidTr="00DD0DD4">
        <w:trPr>
          <w:trHeight w:val="227"/>
          <w:jc w:val="center"/>
        </w:trPr>
        <w:tc>
          <w:tcPr>
            <w:tcW w:w="268" w:type="pct"/>
          </w:tcPr>
          <w:p w14:paraId="6ADDD340" w14:textId="77777777" w:rsidR="00287817" w:rsidRPr="007C2833" w:rsidRDefault="00287817" w:rsidP="00C0208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5AFE3FCD" w14:textId="77777777" w:rsidR="00287817" w:rsidRPr="007C2833" w:rsidRDefault="00287817" w:rsidP="003467DB">
            <w:pPr>
              <w:spacing w:after="120"/>
              <w:jc w:val="both"/>
              <w:rPr>
                <w:b/>
                <w:bCs/>
              </w:rPr>
            </w:pPr>
            <w:r>
              <w:t>Alvarez-Romero C, ... Kova</w:t>
            </w:r>
            <w:r w:rsidR="003467DB">
              <w:t>č</w:t>
            </w:r>
            <w:r>
              <w:t>evi</w:t>
            </w:r>
            <w:r w:rsidR="003467DB">
              <w:t>ć</w:t>
            </w:r>
            <w:r>
              <w:t xml:space="preserve"> T, Bokan D, Hromis S, </w:t>
            </w:r>
            <w:r w:rsidR="003467DB">
              <w:rPr>
                <w:b/>
              </w:rPr>
              <w:t>Đ</w:t>
            </w:r>
            <w:r w:rsidRPr="00287817">
              <w:rPr>
                <w:b/>
              </w:rPr>
              <w:t>eki</w:t>
            </w:r>
            <w:r w:rsidR="003467DB">
              <w:rPr>
                <w:b/>
              </w:rPr>
              <w:t>ć</w:t>
            </w:r>
            <w:r w:rsidRPr="00287817">
              <w:rPr>
                <w:b/>
              </w:rPr>
              <w:t xml:space="preserve"> Malba</w:t>
            </w:r>
            <w:r w:rsidR="003467DB">
              <w:rPr>
                <w:b/>
              </w:rPr>
              <w:t>š</w:t>
            </w:r>
            <w:r w:rsidRPr="00287817">
              <w:rPr>
                <w:b/>
              </w:rPr>
              <w:t>a J</w:t>
            </w:r>
            <w:r>
              <w:t xml:space="preserve">, Beslać S, Zaric B, et al. </w:t>
            </w:r>
            <w:hyperlink r:id="rId9" w:history="1">
              <w:r w:rsidRPr="00287817">
                <w:rPr>
                  <w:rStyle w:val="Hyperlink"/>
                </w:rPr>
                <w:t>Predicting 30-Day Readmission Risk for Patients With Chronic Obstructive Pulmonary Disease Through a Federated Machine Learning Architecture on Findable, Accessible, Interoperable, and Reusable (FAIR) Data: Development and Validation Study</w:t>
              </w:r>
            </w:hyperlink>
            <w:r>
              <w:t>. JMIR Med Inform. 2022 Jun 2;10(6):e35307.</w:t>
            </w:r>
          </w:p>
        </w:tc>
        <w:tc>
          <w:tcPr>
            <w:tcW w:w="507" w:type="pct"/>
          </w:tcPr>
          <w:p w14:paraId="66E2778F" w14:textId="77777777" w:rsidR="00054AE4" w:rsidRDefault="00054AE4" w:rsidP="00C02087"/>
          <w:p w14:paraId="19118BDB" w14:textId="77777777" w:rsidR="00287817" w:rsidRDefault="00054AE4" w:rsidP="00C02087">
            <w:r>
              <w:t>18/31</w:t>
            </w:r>
          </w:p>
          <w:p w14:paraId="512F2168" w14:textId="77777777" w:rsidR="00054AE4" w:rsidRPr="007C2833" w:rsidRDefault="00054AE4" w:rsidP="00C02087">
            <w:r>
              <w:t>(2021)</w:t>
            </w:r>
          </w:p>
        </w:tc>
        <w:tc>
          <w:tcPr>
            <w:tcW w:w="370" w:type="pct"/>
          </w:tcPr>
          <w:p w14:paraId="18216C40" w14:textId="77777777" w:rsidR="00287817" w:rsidRDefault="00287817" w:rsidP="003467DB">
            <w:pPr>
              <w:pStyle w:val="TableParagraph"/>
              <w:spacing w:before="8" w:line="276" w:lineRule="auto"/>
              <w:rPr>
                <w:sz w:val="20"/>
                <w:szCs w:val="20"/>
              </w:rPr>
            </w:pPr>
          </w:p>
          <w:p w14:paraId="55428214" w14:textId="77777777" w:rsidR="00287817" w:rsidRDefault="00287817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  <w:p w14:paraId="73852742" w14:textId="77777777" w:rsidR="00287817" w:rsidRPr="007C2833" w:rsidRDefault="00287817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21)</w:t>
            </w:r>
          </w:p>
        </w:tc>
        <w:tc>
          <w:tcPr>
            <w:tcW w:w="370" w:type="pct"/>
          </w:tcPr>
          <w:p w14:paraId="564001B1" w14:textId="77777777" w:rsidR="00054AE4" w:rsidRDefault="00054AE4" w:rsidP="003467DB">
            <w:pPr>
              <w:pStyle w:val="TableParagraph"/>
              <w:spacing w:before="8" w:line="276" w:lineRule="auto"/>
              <w:rPr>
                <w:sz w:val="20"/>
                <w:szCs w:val="20"/>
              </w:rPr>
            </w:pPr>
          </w:p>
          <w:p w14:paraId="708DC0BC" w14:textId="77777777" w:rsidR="00054AE4" w:rsidRDefault="00054AE4" w:rsidP="00A03FCC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28</w:t>
            </w:r>
          </w:p>
          <w:p w14:paraId="0927D98C" w14:textId="77777777" w:rsidR="00054AE4" w:rsidRPr="007C2833" w:rsidRDefault="00054AE4" w:rsidP="00A03FCC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21)</w:t>
            </w:r>
          </w:p>
        </w:tc>
      </w:tr>
      <w:tr w:rsidR="00C02087" w:rsidRPr="00A22864" w14:paraId="030E5836" w14:textId="77777777" w:rsidTr="00DD0DD4">
        <w:trPr>
          <w:trHeight w:val="227"/>
          <w:jc w:val="center"/>
        </w:trPr>
        <w:tc>
          <w:tcPr>
            <w:tcW w:w="268" w:type="pct"/>
          </w:tcPr>
          <w:p w14:paraId="77B6D6C6" w14:textId="77777777" w:rsidR="00C02087" w:rsidRPr="007C2833" w:rsidRDefault="00C02087" w:rsidP="00C0208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3C5A6A95" w14:textId="77777777" w:rsidR="00C02087" w:rsidRPr="007C2833" w:rsidRDefault="00C02087" w:rsidP="007C2833">
            <w:pPr>
              <w:spacing w:after="120"/>
              <w:jc w:val="both"/>
              <w:rPr>
                <w:bCs/>
              </w:rPr>
            </w:pPr>
            <w:r w:rsidRPr="007C2833">
              <w:rPr>
                <w:b/>
                <w:bCs/>
              </w:rPr>
              <w:t>Đekić Malbaša J</w:t>
            </w:r>
            <w:r w:rsidRPr="007C2833">
              <w:rPr>
                <w:bCs/>
              </w:rPr>
              <w:t xml:space="preserve">, Dugandžija T, Dragovac G, Medić D, </w:t>
            </w:r>
            <w:r w:rsidRPr="003467DB">
              <w:rPr>
                <w:bCs/>
              </w:rPr>
              <w:t xml:space="preserve">Paut Kusturica M. </w:t>
            </w:r>
            <w:hyperlink r:id="rId10" w:history="1">
              <w:r w:rsidRPr="003467DB">
                <w:rPr>
                  <w:rStyle w:val="Hyperlink"/>
                  <w:bCs/>
                </w:rPr>
                <w:t>Risk factors and clinical outcomes for intensive care unit patients with multidrug-resistant Acinetobacter spp. bacteremia</w:t>
              </w:r>
            </w:hyperlink>
            <w:r w:rsidRPr="007C2833">
              <w:rPr>
                <w:bCs/>
              </w:rPr>
              <w:t>. Hippokratia. 2020;24(1):21-6.</w:t>
            </w:r>
          </w:p>
        </w:tc>
        <w:tc>
          <w:tcPr>
            <w:tcW w:w="507" w:type="pct"/>
          </w:tcPr>
          <w:p w14:paraId="73B7AB52" w14:textId="77777777" w:rsidR="003467DB" w:rsidRDefault="003467DB" w:rsidP="00C02087"/>
          <w:p w14:paraId="683456C8" w14:textId="77777777" w:rsidR="00C02087" w:rsidRPr="007C2833" w:rsidRDefault="00F10E47" w:rsidP="00C02087">
            <w:r w:rsidRPr="007C2833">
              <w:t>1</w:t>
            </w:r>
            <w:r w:rsidR="007C2833" w:rsidRPr="007C2833">
              <w:t>5</w:t>
            </w:r>
            <w:r w:rsidR="00A03FCC">
              <w:t>8</w:t>
            </w:r>
            <w:r w:rsidRPr="007C2833">
              <w:t>/16</w:t>
            </w:r>
            <w:r w:rsidR="00A03FCC">
              <w:t>9</w:t>
            </w:r>
          </w:p>
          <w:p w14:paraId="3AF2295F" w14:textId="77777777" w:rsidR="00970CE9" w:rsidRPr="007C2833" w:rsidRDefault="00970CE9" w:rsidP="00C02087"/>
        </w:tc>
        <w:tc>
          <w:tcPr>
            <w:tcW w:w="370" w:type="pct"/>
          </w:tcPr>
          <w:p w14:paraId="7729FEDF" w14:textId="77777777" w:rsidR="003467DB" w:rsidRDefault="003467DB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2123974B" w14:textId="77777777" w:rsidR="00C02087" w:rsidRPr="007C2833" w:rsidRDefault="00C02087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 w:rsidRPr="007C2833">
              <w:rPr>
                <w:sz w:val="20"/>
                <w:szCs w:val="20"/>
              </w:rPr>
              <w:t>23</w:t>
            </w:r>
          </w:p>
          <w:p w14:paraId="6D6FC979" w14:textId="77777777" w:rsidR="00970CE9" w:rsidRPr="007C2833" w:rsidRDefault="00970CE9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0" w:type="pct"/>
          </w:tcPr>
          <w:p w14:paraId="74910DC1" w14:textId="77777777" w:rsidR="003467DB" w:rsidRDefault="003467DB" w:rsidP="00A03FCC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7BC9AD68" w14:textId="77777777" w:rsidR="00970CE9" w:rsidRPr="007C2833" w:rsidRDefault="00F10E47" w:rsidP="00A03FCC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 w:rsidRPr="007C2833">
              <w:rPr>
                <w:sz w:val="20"/>
                <w:szCs w:val="20"/>
              </w:rPr>
              <w:t>0.</w:t>
            </w:r>
            <w:r w:rsidR="00A03FCC">
              <w:rPr>
                <w:sz w:val="20"/>
                <w:szCs w:val="20"/>
              </w:rPr>
              <w:t>471</w:t>
            </w:r>
          </w:p>
        </w:tc>
      </w:tr>
      <w:tr w:rsidR="00F0519D" w:rsidRPr="00A22864" w14:paraId="7BB1AC40" w14:textId="77777777" w:rsidTr="00DD0DD4">
        <w:trPr>
          <w:trHeight w:val="227"/>
          <w:jc w:val="center"/>
        </w:trPr>
        <w:tc>
          <w:tcPr>
            <w:tcW w:w="268" w:type="pct"/>
          </w:tcPr>
          <w:p w14:paraId="585AB29C" w14:textId="77777777" w:rsidR="00F0519D" w:rsidRPr="007C2833" w:rsidRDefault="00F0519D" w:rsidP="00C0208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2A82DDD9" w14:textId="77777777" w:rsidR="00F0519D" w:rsidRPr="007C2833" w:rsidRDefault="00F0519D" w:rsidP="003467DB">
            <w:pPr>
              <w:spacing w:after="120"/>
              <w:jc w:val="both"/>
              <w:rPr>
                <w:b/>
                <w:bCs/>
              </w:rPr>
            </w:pPr>
            <w:r w:rsidRPr="007C2833">
              <w:rPr>
                <w:bCs/>
              </w:rPr>
              <w:t>Popescu CP, Florescu SA, Hasbun R, H</w:t>
            </w:r>
            <w:r w:rsidR="00F10E47" w:rsidRPr="007C2833">
              <w:rPr>
                <w:bCs/>
              </w:rPr>
              <w:t xml:space="preserve">arxhi A, Evendar R, </w:t>
            </w:r>
            <w:r w:rsidR="003467DB">
              <w:rPr>
                <w:bCs/>
              </w:rPr>
              <w:t>et al...</w:t>
            </w:r>
            <w:r w:rsidRPr="007C2833">
              <w:rPr>
                <w:b/>
                <w:bCs/>
              </w:rPr>
              <w:t>Malba</w:t>
            </w:r>
            <w:r w:rsidR="003467DB">
              <w:rPr>
                <w:b/>
                <w:bCs/>
              </w:rPr>
              <w:t>š</w:t>
            </w:r>
            <w:r w:rsidRPr="007C2833">
              <w:rPr>
                <w:b/>
                <w:bCs/>
              </w:rPr>
              <w:t xml:space="preserve">a </w:t>
            </w:r>
            <w:r w:rsidR="003467DB">
              <w:rPr>
                <w:b/>
                <w:bCs/>
              </w:rPr>
              <w:t>Đekić</w:t>
            </w:r>
            <w:r w:rsidRPr="007C2833">
              <w:rPr>
                <w:bCs/>
              </w:rPr>
              <w:t xml:space="preserve">. </w:t>
            </w:r>
            <w:hyperlink r:id="rId11" w:history="1">
              <w:r w:rsidRPr="007C2833">
                <w:rPr>
                  <w:rStyle w:val="Hyperlink"/>
                  <w:bCs/>
                </w:rPr>
                <w:t xml:space="preserve">Prediction of unfavorable outcomes in West Nile virus neuroinvasive infection - </w:t>
              </w:r>
              <w:r w:rsidRPr="007C2833">
                <w:rPr>
                  <w:rStyle w:val="Hyperlink"/>
                  <w:bCs/>
                </w:rPr>
                <w:lastRenderedPageBreak/>
                <w:t>Result of a multinational ID-IR</w:t>
              </w:r>
              <w:r w:rsidR="00F10E47" w:rsidRPr="007C2833">
                <w:rPr>
                  <w:rStyle w:val="Hyperlink"/>
                  <w:bCs/>
                </w:rPr>
                <w:t>I study</w:t>
              </w:r>
            </w:hyperlink>
            <w:r w:rsidR="00F10E47" w:rsidRPr="007C2833">
              <w:rPr>
                <w:bCs/>
              </w:rPr>
              <w:t>. J Clin Virol. 2020;</w:t>
            </w:r>
            <w:r w:rsidRPr="007C2833">
              <w:rPr>
                <w:bCs/>
              </w:rPr>
              <w:t>122:104213</w:t>
            </w:r>
            <w:r w:rsidR="00F10E47" w:rsidRPr="007C2833">
              <w:rPr>
                <w:bCs/>
              </w:rPr>
              <w:t>.</w:t>
            </w:r>
          </w:p>
        </w:tc>
        <w:tc>
          <w:tcPr>
            <w:tcW w:w="507" w:type="pct"/>
          </w:tcPr>
          <w:p w14:paraId="798589C5" w14:textId="77777777" w:rsidR="003467DB" w:rsidRDefault="003467DB" w:rsidP="00C02087"/>
          <w:p w14:paraId="130356C3" w14:textId="77777777" w:rsidR="00F0519D" w:rsidRPr="007C2833" w:rsidRDefault="00F10E47" w:rsidP="00C02087">
            <w:r w:rsidRPr="007C2833">
              <w:t>22/37</w:t>
            </w:r>
          </w:p>
          <w:p w14:paraId="022424A0" w14:textId="77777777" w:rsidR="00970CE9" w:rsidRPr="007C2833" w:rsidRDefault="00970CE9" w:rsidP="00C02087">
            <w:r w:rsidRPr="007C2833">
              <w:lastRenderedPageBreak/>
              <w:t>(2019)</w:t>
            </w:r>
          </w:p>
        </w:tc>
        <w:tc>
          <w:tcPr>
            <w:tcW w:w="370" w:type="pct"/>
          </w:tcPr>
          <w:p w14:paraId="3F9DC0ED" w14:textId="77777777" w:rsidR="003467DB" w:rsidRDefault="003467DB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21FF23C9" w14:textId="77777777" w:rsidR="00F0519D" w:rsidRPr="007C2833" w:rsidRDefault="00F10E47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 w:rsidRPr="007C2833">
              <w:rPr>
                <w:sz w:val="20"/>
                <w:szCs w:val="20"/>
              </w:rPr>
              <w:lastRenderedPageBreak/>
              <w:t>22</w:t>
            </w:r>
          </w:p>
          <w:p w14:paraId="540C9EC6" w14:textId="77777777" w:rsidR="00970CE9" w:rsidRPr="007C2833" w:rsidRDefault="00970CE9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 w:rsidRPr="007C2833">
              <w:rPr>
                <w:sz w:val="20"/>
                <w:szCs w:val="20"/>
              </w:rPr>
              <w:t>(2019)</w:t>
            </w:r>
          </w:p>
        </w:tc>
        <w:tc>
          <w:tcPr>
            <w:tcW w:w="370" w:type="pct"/>
          </w:tcPr>
          <w:p w14:paraId="0333FA16" w14:textId="77777777" w:rsidR="003467DB" w:rsidRDefault="003467DB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</w:p>
          <w:p w14:paraId="7C0DBD89" w14:textId="77777777" w:rsidR="00F0519D" w:rsidRPr="007C2833" w:rsidRDefault="00F10E47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 w:rsidRPr="007C2833">
              <w:rPr>
                <w:sz w:val="20"/>
                <w:szCs w:val="20"/>
              </w:rPr>
              <w:lastRenderedPageBreak/>
              <w:t>2.</w:t>
            </w:r>
            <w:r w:rsidR="00F0519D" w:rsidRPr="007C2833">
              <w:rPr>
                <w:sz w:val="20"/>
                <w:szCs w:val="20"/>
              </w:rPr>
              <w:t>777</w:t>
            </w:r>
          </w:p>
          <w:p w14:paraId="362D1CAB" w14:textId="77777777" w:rsidR="00970CE9" w:rsidRPr="007C2833" w:rsidRDefault="00970CE9" w:rsidP="00C02087">
            <w:pPr>
              <w:pStyle w:val="TableParagraph"/>
              <w:spacing w:before="8" w:line="276" w:lineRule="auto"/>
              <w:jc w:val="center"/>
              <w:rPr>
                <w:sz w:val="20"/>
                <w:szCs w:val="20"/>
              </w:rPr>
            </w:pPr>
            <w:r w:rsidRPr="007C2833">
              <w:rPr>
                <w:sz w:val="20"/>
                <w:szCs w:val="20"/>
              </w:rPr>
              <w:t>(2019)</w:t>
            </w:r>
          </w:p>
        </w:tc>
      </w:tr>
      <w:tr w:rsidR="00970CE9" w:rsidRPr="00A22864" w14:paraId="368A37F2" w14:textId="77777777" w:rsidTr="00DD0DD4">
        <w:trPr>
          <w:trHeight w:val="227"/>
          <w:jc w:val="center"/>
        </w:trPr>
        <w:tc>
          <w:tcPr>
            <w:tcW w:w="268" w:type="pct"/>
          </w:tcPr>
          <w:p w14:paraId="6A2A152C" w14:textId="77777777" w:rsidR="00970CE9" w:rsidRPr="007C2833" w:rsidRDefault="00970CE9" w:rsidP="00F10E4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6B7B37FC" w14:textId="77777777" w:rsidR="00970CE9" w:rsidRPr="007C2833" w:rsidRDefault="00970CE9" w:rsidP="003467DB">
            <w:pPr>
              <w:jc w:val="both"/>
            </w:pPr>
            <w:hyperlink r:id="rId12" w:history="1">
              <w:r w:rsidRPr="007C2833">
                <w:rPr>
                  <w:rStyle w:val="Hyperlink"/>
                  <w:color w:val="auto"/>
                  <w:u w:val="none"/>
                </w:rPr>
                <w:t>Ristić M</w:t>
              </w:r>
            </w:hyperlink>
            <w:r w:rsidRPr="007C2833">
              <w:t xml:space="preserve">, </w:t>
            </w:r>
            <w:hyperlink r:id="rId13" w:history="1">
              <w:r w:rsidRPr="007C2833">
                <w:rPr>
                  <w:rStyle w:val="Hyperlink"/>
                  <w:color w:val="auto"/>
                  <w:u w:val="none"/>
                </w:rPr>
                <w:t>Milošević V</w:t>
              </w:r>
            </w:hyperlink>
            <w:r w:rsidRPr="007C2833">
              <w:t xml:space="preserve">, </w:t>
            </w:r>
            <w:hyperlink r:id="rId14" w:history="1">
              <w:r w:rsidRPr="007C2833">
                <w:rPr>
                  <w:rStyle w:val="Hyperlink"/>
                  <w:color w:val="auto"/>
                  <w:u w:val="none"/>
                </w:rPr>
                <w:t>Medić S</w:t>
              </w:r>
            </w:hyperlink>
            <w:r w:rsidRPr="007C2833">
              <w:t xml:space="preserve">, </w:t>
            </w:r>
            <w:hyperlink r:id="rId15" w:history="1">
              <w:r w:rsidR="003467DB">
                <w:rPr>
                  <w:rStyle w:val="Hyperlink"/>
                  <w:b/>
                  <w:color w:val="auto"/>
                  <w:u w:val="none"/>
                </w:rPr>
                <w:t>Đ</w:t>
              </w:r>
              <w:r w:rsidRPr="007C2833">
                <w:rPr>
                  <w:rStyle w:val="Hyperlink"/>
                  <w:b/>
                  <w:color w:val="auto"/>
                  <w:u w:val="none"/>
                </w:rPr>
                <w:t>ekić Malbaša J</w:t>
              </w:r>
            </w:hyperlink>
            <w:r w:rsidRPr="007C2833">
              <w:t xml:space="preserve">, </w:t>
            </w:r>
            <w:hyperlink r:id="rId16" w:history="1">
              <w:r w:rsidRPr="007C2833">
                <w:rPr>
                  <w:rStyle w:val="Hyperlink"/>
                  <w:color w:val="auto"/>
                  <w:u w:val="none"/>
                </w:rPr>
                <w:t>Rajčević S</w:t>
              </w:r>
            </w:hyperlink>
            <w:r w:rsidRPr="007C2833">
              <w:t xml:space="preserve">, </w:t>
            </w:r>
            <w:hyperlink r:id="rId17" w:history="1">
              <w:r w:rsidRPr="007C2833">
                <w:rPr>
                  <w:rStyle w:val="Hyperlink"/>
                  <w:color w:val="auto"/>
                  <w:u w:val="none"/>
                </w:rPr>
                <w:t>Boban J</w:t>
              </w:r>
            </w:hyperlink>
            <w:r w:rsidRPr="007C2833">
              <w:t xml:space="preserve">, </w:t>
            </w:r>
            <w:hyperlink r:id="rId18" w:history="1">
              <w:r w:rsidR="003467DB">
                <w:rPr>
                  <w:rStyle w:val="Hyperlink"/>
                  <w:color w:val="auto"/>
                  <w:u w:val="none"/>
                </w:rPr>
                <w:t>et</w:t>
              </w:r>
            </w:hyperlink>
            <w:r w:rsidR="003467DB">
              <w:t xml:space="preserve"> al</w:t>
            </w:r>
            <w:r w:rsidRPr="007C2833">
              <w:t xml:space="preserve">. </w:t>
            </w:r>
            <w:hyperlink r:id="rId19" w:history="1">
              <w:r w:rsidRPr="007C2833">
                <w:rPr>
                  <w:rStyle w:val="Hyperlink"/>
                </w:rPr>
                <w:t>Sero-epidemiological study in prediction of the risk groups for measles outbreaks in Vojvodina, Serbia</w:t>
              </w:r>
            </w:hyperlink>
            <w:r w:rsidRPr="007C2833">
              <w:t xml:space="preserve">. </w:t>
            </w:r>
            <w:hyperlink r:id="rId20" w:tooltip="PloS one." w:history="1">
              <w:r w:rsidRPr="007C2833">
                <w:rPr>
                  <w:rStyle w:val="Hyperlink"/>
                  <w:color w:val="auto"/>
                  <w:u w:val="none"/>
                </w:rPr>
                <w:t>PLoS One</w:t>
              </w:r>
              <w:r w:rsidRPr="007C2833">
                <w:rPr>
                  <w:rStyle w:val="Hyperlink"/>
                </w:rPr>
                <w:t>.</w:t>
              </w:r>
            </w:hyperlink>
            <w:r w:rsidRPr="007C2833">
              <w:t xml:space="preserve"> 2019;14(5):e0216219.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711FBA2D" w14:textId="77777777" w:rsidR="00970CE9" w:rsidRPr="007C2833" w:rsidRDefault="00970CE9" w:rsidP="007C2833">
            <w:pPr>
              <w:jc w:val="center"/>
            </w:pPr>
          </w:p>
          <w:p w14:paraId="69364575" w14:textId="77777777" w:rsidR="00970CE9" w:rsidRPr="007C2833" w:rsidRDefault="00970CE9" w:rsidP="007C2833">
            <w:pPr>
              <w:jc w:val="center"/>
            </w:pPr>
            <w:r w:rsidRPr="007C2833">
              <w:t>15/64</w:t>
            </w:r>
          </w:p>
          <w:p w14:paraId="6213961C" w14:textId="77777777" w:rsidR="00970CE9" w:rsidRPr="007C2833" w:rsidRDefault="00970CE9" w:rsidP="007C2833">
            <w:pPr>
              <w:jc w:val="center"/>
            </w:pPr>
            <w:r w:rsidRPr="007C2833">
              <w:t>(2017)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24728CA3" w14:textId="77777777" w:rsidR="00970CE9" w:rsidRPr="007C2833" w:rsidRDefault="00970CE9" w:rsidP="007C2833">
            <w:pPr>
              <w:jc w:val="center"/>
            </w:pPr>
          </w:p>
          <w:p w14:paraId="598A023C" w14:textId="77777777" w:rsidR="00970CE9" w:rsidRPr="007C2833" w:rsidRDefault="00970CE9" w:rsidP="007C2833">
            <w:pPr>
              <w:jc w:val="center"/>
            </w:pPr>
            <w:r w:rsidRPr="007C2833">
              <w:t>21</w:t>
            </w:r>
          </w:p>
          <w:p w14:paraId="1E849A68" w14:textId="77777777" w:rsidR="00970CE9" w:rsidRPr="007C2833" w:rsidRDefault="00970CE9" w:rsidP="007C2833">
            <w:pPr>
              <w:jc w:val="center"/>
            </w:pPr>
            <w:r w:rsidRPr="007C2833">
              <w:t>(2017)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60243CC1" w14:textId="77777777" w:rsidR="00970CE9" w:rsidRPr="007C2833" w:rsidRDefault="00970CE9" w:rsidP="007C2833">
            <w:pPr>
              <w:jc w:val="center"/>
            </w:pPr>
          </w:p>
          <w:p w14:paraId="693BA20F" w14:textId="77777777" w:rsidR="00970CE9" w:rsidRPr="007C2833" w:rsidRDefault="00970CE9" w:rsidP="007C2833">
            <w:pPr>
              <w:jc w:val="center"/>
            </w:pPr>
            <w:r w:rsidRPr="007C2833">
              <w:t>2.766</w:t>
            </w:r>
          </w:p>
          <w:p w14:paraId="2FC51382" w14:textId="77777777" w:rsidR="00970CE9" w:rsidRPr="007C2833" w:rsidRDefault="00970CE9" w:rsidP="007C2833">
            <w:pPr>
              <w:jc w:val="center"/>
            </w:pPr>
            <w:r w:rsidRPr="007C2833">
              <w:t>(2017)</w:t>
            </w:r>
          </w:p>
        </w:tc>
      </w:tr>
      <w:tr w:rsidR="00055C19" w:rsidRPr="00A22864" w14:paraId="04F6A881" w14:textId="77777777" w:rsidTr="00DD0DD4">
        <w:trPr>
          <w:trHeight w:val="227"/>
          <w:jc w:val="center"/>
        </w:trPr>
        <w:tc>
          <w:tcPr>
            <w:tcW w:w="268" w:type="pct"/>
          </w:tcPr>
          <w:p w14:paraId="6F9110F5" w14:textId="77777777" w:rsidR="00055C19" w:rsidRPr="007C2833" w:rsidRDefault="00055C19" w:rsidP="00F10E4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2B44833D" w14:textId="77777777" w:rsidR="00055C19" w:rsidRPr="007C2833" w:rsidRDefault="00055C19" w:rsidP="007C2833">
            <w:pPr>
              <w:jc w:val="both"/>
              <w:rPr>
                <w:bCs/>
              </w:rPr>
            </w:pPr>
            <w:r w:rsidRPr="007C2833">
              <w:rPr>
                <w:bCs/>
              </w:rPr>
              <w:t xml:space="preserve">Petrović V, Šeguljev Z, Ristić M, </w:t>
            </w:r>
            <w:r w:rsidRPr="007C2833">
              <w:rPr>
                <w:b/>
                <w:bCs/>
              </w:rPr>
              <w:t>Đekić-Malbaša J,</w:t>
            </w:r>
            <w:r w:rsidRPr="007C2833">
              <w:rPr>
                <w:bCs/>
              </w:rPr>
              <w:t xml:space="preserve"> Radosavljević B, Medić D, et al. </w:t>
            </w:r>
            <w:hyperlink r:id="rId21" w:history="1">
              <w:r w:rsidRPr="007C2833">
                <w:rPr>
                  <w:rStyle w:val="Hyperlink"/>
                </w:rPr>
                <w:t>Streptococcus pneumoniae serotype distribution in Vojvodina before the introduction of pneumococcal conjugate vaccines into the National Immunization Program</w:t>
              </w:r>
            </w:hyperlink>
            <w:r w:rsidRPr="007C2833">
              <w:rPr>
                <w:bCs/>
              </w:rPr>
              <w:t>. Srp Arh Celok Lek. 2016;144(9-10):521-6.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7E6B74ED" w14:textId="77777777" w:rsidR="00055C19" w:rsidRPr="007C2833" w:rsidRDefault="007E623B" w:rsidP="007C2833">
            <w:pPr>
              <w:jc w:val="center"/>
            </w:pPr>
            <w:r>
              <w:t xml:space="preserve"> </w:t>
            </w:r>
            <w:r w:rsidR="00055C19" w:rsidRPr="007C2833">
              <w:t>146/154</w:t>
            </w:r>
          </w:p>
          <w:p w14:paraId="7B71AA05" w14:textId="77777777" w:rsidR="00055C19" w:rsidRPr="007C2833" w:rsidRDefault="00055C19" w:rsidP="007C2833">
            <w:pPr>
              <w:jc w:val="center"/>
            </w:pPr>
          </w:p>
          <w:p w14:paraId="529480D2" w14:textId="77777777" w:rsidR="00055C19" w:rsidRPr="007C2833" w:rsidRDefault="00055C19" w:rsidP="007C2833">
            <w:pPr>
              <w:jc w:val="center"/>
            </w:pPr>
          </w:p>
        </w:tc>
        <w:tc>
          <w:tcPr>
            <w:tcW w:w="370" w:type="pct"/>
            <w:shd w:val="clear" w:color="auto" w:fill="auto"/>
            <w:vAlign w:val="center"/>
          </w:tcPr>
          <w:p w14:paraId="261ECDA2" w14:textId="77777777" w:rsidR="00055C19" w:rsidRPr="007C2833" w:rsidRDefault="00055C19" w:rsidP="007C2833">
            <w:pPr>
              <w:jc w:val="center"/>
            </w:pPr>
            <w:r w:rsidRPr="007C2833">
              <w:t>23</w:t>
            </w:r>
          </w:p>
          <w:p w14:paraId="06C3956C" w14:textId="77777777" w:rsidR="00055C19" w:rsidRPr="007C2833" w:rsidRDefault="00055C19" w:rsidP="007C2833">
            <w:pPr>
              <w:jc w:val="center"/>
            </w:pPr>
          </w:p>
        </w:tc>
        <w:tc>
          <w:tcPr>
            <w:tcW w:w="370" w:type="pct"/>
            <w:shd w:val="clear" w:color="auto" w:fill="auto"/>
            <w:vAlign w:val="center"/>
          </w:tcPr>
          <w:p w14:paraId="18481459" w14:textId="77777777" w:rsidR="00055C19" w:rsidRPr="007C2833" w:rsidRDefault="00055C19" w:rsidP="007C2833">
            <w:pPr>
              <w:jc w:val="center"/>
            </w:pPr>
            <w:r w:rsidRPr="007C2833">
              <w:t>0.253</w:t>
            </w:r>
          </w:p>
          <w:p w14:paraId="20415215" w14:textId="77777777" w:rsidR="00055C19" w:rsidRPr="007C2833" w:rsidRDefault="00055C19" w:rsidP="007C2833">
            <w:pPr>
              <w:jc w:val="center"/>
            </w:pPr>
          </w:p>
        </w:tc>
      </w:tr>
      <w:tr w:rsidR="00055C19" w:rsidRPr="00A22864" w14:paraId="6B4BF100" w14:textId="77777777" w:rsidTr="00DD0DD4">
        <w:trPr>
          <w:trHeight w:val="227"/>
          <w:jc w:val="center"/>
        </w:trPr>
        <w:tc>
          <w:tcPr>
            <w:tcW w:w="268" w:type="pct"/>
          </w:tcPr>
          <w:p w14:paraId="05AB0B2C" w14:textId="77777777" w:rsidR="00055C19" w:rsidRPr="007C2833" w:rsidRDefault="00055C19" w:rsidP="00F10E47">
            <w:pPr>
              <w:widowControl/>
              <w:numPr>
                <w:ilvl w:val="0"/>
                <w:numId w:val="1"/>
              </w:numPr>
              <w:autoSpaceDE/>
              <w:autoSpaceDN/>
              <w:adjustRightInd/>
              <w:jc w:val="center"/>
              <w:rPr>
                <w:lang w:val="sr-Cyrl-CS"/>
              </w:rPr>
            </w:pPr>
          </w:p>
        </w:tc>
        <w:tc>
          <w:tcPr>
            <w:tcW w:w="3485" w:type="pct"/>
            <w:gridSpan w:val="9"/>
          </w:tcPr>
          <w:p w14:paraId="0DD85434" w14:textId="77777777" w:rsidR="00055C19" w:rsidRPr="007C2833" w:rsidRDefault="00055C19" w:rsidP="003467DB">
            <w:pPr>
              <w:jc w:val="both"/>
            </w:pPr>
            <w:r w:rsidRPr="007C2833">
              <w:rPr>
                <w:bCs/>
                <w:color w:val="000000"/>
              </w:rPr>
              <w:t xml:space="preserve">Ćosić G, </w:t>
            </w:r>
            <w:r w:rsidRPr="007C2833">
              <w:rPr>
                <w:b/>
                <w:bCs/>
                <w:color w:val="000000"/>
              </w:rPr>
              <w:t>Đekić J</w:t>
            </w:r>
            <w:r w:rsidRPr="007C2833">
              <w:rPr>
                <w:bCs/>
                <w:color w:val="000000"/>
              </w:rPr>
              <w:t xml:space="preserve">, </w:t>
            </w:r>
            <w:r w:rsidRPr="007C2833">
              <w:rPr>
                <w:color w:val="000000"/>
              </w:rPr>
              <w:t xml:space="preserve">Petrović M, Krtinić G, Karać T, Jandrić-Kočić J, </w:t>
            </w:r>
            <w:r w:rsidR="003467DB">
              <w:rPr>
                <w:color w:val="000000"/>
              </w:rPr>
              <w:t>et al</w:t>
            </w:r>
            <w:r w:rsidRPr="007C2833">
              <w:rPr>
                <w:color w:val="000000"/>
              </w:rPr>
              <w:t xml:space="preserve">. </w:t>
            </w:r>
            <w:hyperlink r:id="rId22" w:history="1">
              <w:r w:rsidRPr="007C2833">
                <w:rPr>
                  <w:rStyle w:val="Hyperlink"/>
                </w:rPr>
                <w:t>The most frequent hospital- acquired infections related to medical interventions in hospitals in Vojvodina Province</w:t>
              </w:r>
            </w:hyperlink>
            <w:r w:rsidRPr="007C2833">
              <w:rPr>
                <w:rStyle w:val="hps"/>
                <w:bCs/>
                <w:color w:val="000000"/>
              </w:rPr>
              <w:t>.</w:t>
            </w:r>
            <w:r w:rsidRPr="007C2833">
              <w:rPr>
                <w:rStyle w:val="Strong"/>
                <w:color w:val="000000"/>
              </w:rPr>
              <w:t xml:space="preserve"> </w:t>
            </w:r>
            <w:r w:rsidRPr="007C2833">
              <w:rPr>
                <w:rStyle w:val="Strong"/>
                <w:b w:val="0"/>
                <w:color w:val="000000"/>
              </w:rPr>
              <w:t>Arch Biol Sci. 2014</w:t>
            </w:r>
            <w:r w:rsidRPr="007C2833">
              <w:rPr>
                <w:rStyle w:val="Strong"/>
                <w:b w:val="0"/>
                <w:color w:val="000000"/>
                <w:lang w:val="sr-Cyrl-CS"/>
              </w:rPr>
              <w:t>;66(2):523-35.</w:t>
            </w:r>
          </w:p>
        </w:tc>
        <w:tc>
          <w:tcPr>
            <w:tcW w:w="507" w:type="pct"/>
            <w:vAlign w:val="center"/>
          </w:tcPr>
          <w:p w14:paraId="3F2311BA" w14:textId="77777777" w:rsidR="00055C19" w:rsidRPr="007C2833" w:rsidRDefault="00055C19" w:rsidP="007C2833">
            <w:pPr>
              <w:jc w:val="center"/>
            </w:pPr>
            <w:r w:rsidRPr="007C2833">
              <w:t>68/85</w:t>
            </w:r>
          </w:p>
        </w:tc>
        <w:tc>
          <w:tcPr>
            <w:tcW w:w="370" w:type="pct"/>
            <w:vAlign w:val="center"/>
          </w:tcPr>
          <w:p w14:paraId="3F6BE74F" w14:textId="77777777" w:rsidR="00055C19" w:rsidRPr="007C2833" w:rsidRDefault="00055C19" w:rsidP="007C2833">
            <w:pPr>
              <w:jc w:val="center"/>
            </w:pPr>
            <w:r w:rsidRPr="007C2833">
              <w:t>23</w:t>
            </w:r>
          </w:p>
        </w:tc>
        <w:tc>
          <w:tcPr>
            <w:tcW w:w="370" w:type="pct"/>
            <w:vAlign w:val="center"/>
          </w:tcPr>
          <w:p w14:paraId="29959A44" w14:textId="77777777" w:rsidR="00055C19" w:rsidRPr="007C2833" w:rsidRDefault="00055C19" w:rsidP="007C2833">
            <w:pPr>
              <w:jc w:val="center"/>
            </w:pPr>
            <w:r w:rsidRPr="007C2833">
              <w:t>0.718</w:t>
            </w:r>
          </w:p>
        </w:tc>
      </w:tr>
      <w:tr w:rsidR="00F10E47" w:rsidRPr="00A22864" w14:paraId="7A49C1D8" w14:textId="77777777" w:rsidTr="00494424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5B698615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  <w:r w:rsidRPr="00A22864">
              <w:rPr>
                <w:b/>
                <w:lang w:val="sr-Cyrl-CS"/>
              </w:rPr>
              <w:t>Збирни подаци научне активност наставника</w:t>
            </w:r>
          </w:p>
        </w:tc>
      </w:tr>
      <w:tr w:rsidR="00F10E47" w:rsidRPr="00A22864" w14:paraId="2E17DA81" w14:textId="77777777" w:rsidTr="00494424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7A9E8316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  <w:r w:rsidRPr="00A22864">
              <w:rPr>
                <w:b/>
                <w:lang w:val="sr-Cyrl-CS"/>
              </w:rPr>
              <w:t xml:space="preserve">Збирни подаци </w:t>
            </w:r>
            <w:r>
              <w:rPr>
                <w:b/>
              </w:rPr>
              <w:t xml:space="preserve">уметничке </w:t>
            </w:r>
            <w:r w:rsidRPr="00A22864">
              <w:rPr>
                <w:b/>
                <w:lang w:val="sr-Cyrl-CS"/>
              </w:rPr>
              <w:t xml:space="preserve"> активност наставника</w:t>
            </w:r>
          </w:p>
        </w:tc>
      </w:tr>
      <w:tr w:rsidR="00F10E47" w:rsidRPr="00A22864" w14:paraId="700BCDF2" w14:textId="77777777" w:rsidTr="00DD0DD4">
        <w:trPr>
          <w:trHeight w:val="227"/>
          <w:jc w:val="center"/>
        </w:trPr>
        <w:tc>
          <w:tcPr>
            <w:tcW w:w="2504" w:type="pct"/>
            <w:gridSpan w:val="6"/>
            <w:vAlign w:val="center"/>
          </w:tcPr>
          <w:p w14:paraId="642655E9" w14:textId="77777777" w:rsidR="00F10E47" w:rsidRPr="00A22864" w:rsidRDefault="00F10E47" w:rsidP="00F10E47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Укупан број цитата, без аутоцитата</w:t>
            </w:r>
          </w:p>
        </w:tc>
        <w:tc>
          <w:tcPr>
            <w:tcW w:w="2496" w:type="pct"/>
            <w:gridSpan w:val="7"/>
            <w:vAlign w:val="center"/>
          </w:tcPr>
          <w:p w14:paraId="2DBABDB0" w14:textId="77777777" w:rsidR="00F10E47" w:rsidRPr="006B6E65" w:rsidRDefault="00963A34" w:rsidP="00F10E47">
            <w:pPr>
              <w:spacing w:after="60"/>
              <w:rPr>
                <w:b/>
                <w:lang w:val="en-US"/>
              </w:rPr>
            </w:pPr>
            <w:r>
              <w:rPr>
                <w:b/>
                <w:lang w:val="en-US"/>
              </w:rPr>
              <w:t>60</w:t>
            </w:r>
          </w:p>
        </w:tc>
      </w:tr>
      <w:tr w:rsidR="00F10E47" w:rsidRPr="00A22864" w14:paraId="78BA091D" w14:textId="77777777" w:rsidTr="00DD0DD4">
        <w:trPr>
          <w:trHeight w:val="227"/>
          <w:jc w:val="center"/>
        </w:trPr>
        <w:tc>
          <w:tcPr>
            <w:tcW w:w="2504" w:type="pct"/>
            <w:gridSpan w:val="6"/>
            <w:vAlign w:val="center"/>
          </w:tcPr>
          <w:p w14:paraId="0FE8A1EC" w14:textId="77777777" w:rsidR="00F10E47" w:rsidRPr="00A22864" w:rsidRDefault="00F10E47" w:rsidP="00F10E47">
            <w:pPr>
              <w:spacing w:after="60"/>
              <w:rPr>
                <w:lang w:val="sr-Cyrl-CS"/>
              </w:rPr>
            </w:pPr>
            <w:r w:rsidRPr="00A22864">
              <w:rPr>
                <w:lang w:val="sr-Cyrl-CS"/>
              </w:rPr>
              <w:t>Укупан број радова са SCI (или SSCI) листе</w:t>
            </w:r>
          </w:p>
        </w:tc>
        <w:tc>
          <w:tcPr>
            <w:tcW w:w="2496" w:type="pct"/>
            <w:gridSpan w:val="7"/>
            <w:vAlign w:val="center"/>
          </w:tcPr>
          <w:p w14:paraId="6A988883" w14:textId="77777777" w:rsidR="00F10E47" w:rsidRPr="00F10E47" w:rsidRDefault="00F10E47" w:rsidP="00F10E47">
            <w:pPr>
              <w:spacing w:after="60"/>
              <w:rPr>
                <w:b/>
              </w:rPr>
            </w:pPr>
            <w:r>
              <w:rPr>
                <w:b/>
              </w:rPr>
              <w:t>12</w:t>
            </w:r>
          </w:p>
        </w:tc>
      </w:tr>
      <w:tr w:rsidR="00F10E47" w:rsidRPr="00A22864" w14:paraId="63A5D1FF" w14:textId="77777777" w:rsidTr="00DD0DD4">
        <w:trPr>
          <w:trHeight w:val="227"/>
          <w:jc w:val="center"/>
        </w:trPr>
        <w:tc>
          <w:tcPr>
            <w:tcW w:w="2504" w:type="pct"/>
            <w:gridSpan w:val="6"/>
            <w:vAlign w:val="center"/>
          </w:tcPr>
          <w:p w14:paraId="13FCA396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  <w:r w:rsidRPr="00A22864">
              <w:rPr>
                <w:lang w:val="sr-Cyrl-CS"/>
              </w:rPr>
              <w:t>Тренутно учешће на пројектима</w:t>
            </w:r>
          </w:p>
        </w:tc>
        <w:tc>
          <w:tcPr>
            <w:tcW w:w="954" w:type="pct"/>
            <w:gridSpan w:val="2"/>
            <w:vAlign w:val="center"/>
          </w:tcPr>
          <w:p w14:paraId="5E1C6351" w14:textId="77777777" w:rsidR="00F10E47" w:rsidRPr="00F10E47" w:rsidRDefault="00F10E47" w:rsidP="00F10E47">
            <w:pPr>
              <w:spacing w:after="60"/>
              <w:rPr>
                <w:b/>
              </w:rPr>
            </w:pPr>
            <w:r w:rsidRPr="00A22864">
              <w:rPr>
                <w:lang w:val="sr-Cyrl-CS"/>
              </w:rPr>
              <w:t>Домаћи</w:t>
            </w:r>
            <w:r>
              <w:t>-1</w:t>
            </w:r>
          </w:p>
        </w:tc>
        <w:tc>
          <w:tcPr>
            <w:tcW w:w="1542" w:type="pct"/>
            <w:gridSpan w:val="5"/>
            <w:vAlign w:val="center"/>
          </w:tcPr>
          <w:p w14:paraId="021B129D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  <w:r w:rsidRPr="00A22864">
              <w:rPr>
                <w:lang w:val="sr-Cyrl-CS"/>
              </w:rPr>
              <w:t>Међународни</w:t>
            </w:r>
          </w:p>
        </w:tc>
      </w:tr>
      <w:tr w:rsidR="00F10E47" w:rsidRPr="00A22864" w14:paraId="0A984FB2" w14:textId="77777777" w:rsidTr="00DD0DD4">
        <w:trPr>
          <w:trHeight w:val="227"/>
          <w:jc w:val="center"/>
        </w:trPr>
        <w:tc>
          <w:tcPr>
            <w:tcW w:w="2504" w:type="pct"/>
            <w:gridSpan w:val="6"/>
            <w:vAlign w:val="center"/>
          </w:tcPr>
          <w:p w14:paraId="6B760FFC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  <w:r w:rsidRPr="00A22864">
              <w:rPr>
                <w:lang w:val="sr-Cyrl-CS"/>
              </w:rPr>
              <w:t>Усавршавања</w:t>
            </w:r>
          </w:p>
        </w:tc>
        <w:tc>
          <w:tcPr>
            <w:tcW w:w="2496" w:type="pct"/>
            <w:gridSpan w:val="7"/>
            <w:vAlign w:val="center"/>
          </w:tcPr>
          <w:p w14:paraId="2B501A0E" w14:textId="77777777" w:rsidR="00F10E47" w:rsidRPr="008C5751" w:rsidRDefault="00F10E47" w:rsidP="00F10E47">
            <w:pPr>
              <w:widowControl/>
              <w:numPr>
                <w:ilvl w:val="0"/>
                <w:numId w:val="2"/>
              </w:numPr>
              <w:autoSpaceDE/>
              <w:autoSpaceDN/>
              <w:adjustRightInd/>
              <w:jc w:val="both"/>
            </w:pPr>
            <w:r w:rsidRPr="008C5751">
              <w:t>Члан Секције за епидемиологију Српског лекарског друштва.</w:t>
            </w:r>
          </w:p>
          <w:p w14:paraId="3B0446F4" w14:textId="77777777" w:rsidR="00F10E47" w:rsidRPr="008C5751" w:rsidRDefault="00F10E47" w:rsidP="00F10E47">
            <w:pPr>
              <w:widowControl/>
              <w:numPr>
                <w:ilvl w:val="0"/>
                <w:numId w:val="2"/>
              </w:numPr>
              <w:autoSpaceDE/>
              <w:autoSpaceDN/>
              <w:adjustRightInd/>
              <w:jc w:val="both"/>
            </w:pPr>
            <w:r>
              <w:rPr>
                <w:lang w:val="sr-Cyrl-RS"/>
              </w:rPr>
              <w:t>Члан</w:t>
            </w:r>
            <w:r>
              <w:t xml:space="preserve"> </w:t>
            </w:r>
            <w:r w:rsidRPr="008C5751">
              <w:t xml:space="preserve">Удружења за </w:t>
            </w:r>
            <w:r w:rsidRPr="008C5751">
              <w:rPr>
                <w:lang w:val="sr-Cyrl-CS"/>
              </w:rPr>
              <w:t>превенцију</w:t>
            </w:r>
            <w:r w:rsidRPr="008C5751">
              <w:t xml:space="preserve"> болничких инфекција Србије </w:t>
            </w:r>
            <w:r w:rsidRPr="008C5751">
              <w:rPr>
                <w:lang w:val="sr-Cyrl-CS"/>
              </w:rPr>
              <w:t>(УПБИС) које је члан</w:t>
            </w:r>
            <w:r w:rsidRPr="008C5751">
              <w:t xml:space="preserve"> </w:t>
            </w:r>
            <w:r w:rsidRPr="008C5751">
              <w:rPr>
                <w:i/>
              </w:rPr>
              <w:t>International Federation of Infection Control</w:t>
            </w:r>
            <w:r w:rsidRPr="008C5751">
              <w:t xml:space="preserve"> (IFIC).</w:t>
            </w:r>
          </w:p>
          <w:p w14:paraId="2E22DD80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</w:p>
        </w:tc>
      </w:tr>
      <w:tr w:rsidR="00F10E47" w:rsidRPr="00A22864" w14:paraId="60D8E5D6" w14:textId="77777777" w:rsidTr="00DD0DD4">
        <w:trPr>
          <w:trHeight w:val="227"/>
          <w:jc w:val="center"/>
        </w:trPr>
        <w:tc>
          <w:tcPr>
            <w:tcW w:w="2504" w:type="pct"/>
            <w:gridSpan w:val="6"/>
            <w:vAlign w:val="center"/>
          </w:tcPr>
          <w:p w14:paraId="10360B20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  <w:r w:rsidRPr="00A22864">
              <w:rPr>
                <w:lang w:val="sr-Cyrl-CS"/>
              </w:rPr>
              <w:t>Други подаци које сматрате релевантним</w:t>
            </w:r>
          </w:p>
        </w:tc>
        <w:tc>
          <w:tcPr>
            <w:tcW w:w="2496" w:type="pct"/>
            <w:gridSpan w:val="7"/>
            <w:vAlign w:val="center"/>
          </w:tcPr>
          <w:p w14:paraId="04558B98" w14:textId="77777777" w:rsidR="00F10E47" w:rsidRPr="00A22864" w:rsidRDefault="00F10E47" w:rsidP="00F10E47">
            <w:pPr>
              <w:spacing w:after="60"/>
              <w:rPr>
                <w:b/>
                <w:lang w:val="sr-Cyrl-CS"/>
              </w:rPr>
            </w:pPr>
          </w:p>
        </w:tc>
      </w:tr>
    </w:tbl>
    <w:p w14:paraId="7BF6359B" w14:textId="77777777" w:rsidR="00505EBB" w:rsidRPr="00975A90" w:rsidRDefault="00FA083F">
      <w:pPr>
        <w:rPr>
          <w:sz w:val="16"/>
          <w:szCs w:val="16"/>
        </w:rPr>
      </w:pPr>
      <w:r w:rsidRPr="00975A90">
        <w:rPr>
          <w:sz w:val="16"/>
          <w:szCs w:val="16"/>
          <w:lang w:val="sr-Cyrl-CS"/>
        </w:rPr>
        <w:t>Максимална дужине не</w:t>
      </w:r>
      <w:r w:rsidRPr="00975A90">
        <w:rPr>
          <w:sz w:val="16"/>
          <w:szCs w:val="16"/>
        </w:rPr>
        <w:t xml:space="preserve"> </w:t>
      </w:r>
      <w:r w:rsidRPr="00975A90">
        <w:rPr>
          <w:sz w:val="16"/>
          <w:szCs w:val="16"/>
          <w:lang w:val="sr-Cyrl-CS"/>
        </w:rPr>
        <w:t>сме бити већа од  2 странице А4</w:t>
      </w:r>
    </w:p>
    <w:sectPr w:rsidR="00505EBB" w:rsidRPr="00975A90" w:rsidSect="00FA7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44BEF"/>
    <w:multiLevelType w:val="hybridMultilevel"/>
    <w:tmpl w:val="A9D6EC46"/>
    <w:lvl w:ilvl="0" w:tplc="88F8147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064790"/>
    <w:multiLevelType w:val="hybridMultilevel"/>
    <w:tmpl w:val="331C2D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16754056">
    <w:abstractNumId w:val="1"/>
  </w:num>
  <w:num w:numId="2" w16cid:durableId="329329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MyNDU0NTezMDBW0lEKTi0uzszPAykwrAUAlVzZLywAAAA="/>
  </w:docVars>
  <w:rsids>
    <w:rsidRoot w:val="00494424"/>
    <w:rsid w:val="00054AE4"/>
    <w:rsid w:val="00055C19"/>
    <w:rsid w:val="000A3D7A"/>
    <w:rsid w:val="001472B7"/>
    <w:rsid w:val="001936E3"/>
    <w:rsid w:val="00287817"/>
    <w:rsid w:val="003467DB"/>
    <w:rsid w:val="004603B6"/>
    <w:rsid w:val="00494424"/>
    <w:rsid w:val="004E6FEB"/>
    <w:rsid w:val="00505EBB"/>
    <w:rsid w:val="005E39E3"/>
    <w:rsid w:val="006B6E65"/>
    <w:rsid w:val="006C0B88"/>
    <w:rsid w:val="00703741"/>
    <w:rsid w:val="007C2833"/>
    <w:rsid w:val="007E623B"/>
    <w:rsid w:val="00867BD1"/>
    <w:rsid w:val="00963A34"/>
    <w:rsid w:val="00970CE9"/>
    <w:rsid w:val="00973F57"/>
    <w:rsid w:val="00975A90"/>
    <w:rsid w:val="00A03FCC"/>
    <w:rsid w:val="00A6281C"/>
    <w:rsid w:val="00A727C3"/>
    <w:rsid w:val="00AB00FC"/>
    <w:rsid w:val="00C02087"/>
    <w:rsid w:val="00DD0DD4"/>
    <w:rsid w:val="00E27041"/>
    <w:rsid w:val="00EA25FB"/>
    <w:rsid w:val="00F0519D"/>
    <w:rsid w:val="00F10E47"/>
    <w:rsid w:val="00FA083F"/>
    <w:rsid w:val="00FA7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42657"/>
  <w15:chartTrackingRefBased/>
  <w15:docId w15:val="{8CF4AD4C-07DF-419C-A12B-63B38F3D0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424"/>
    <w:pPr>
      <w:widowControl w:val="0"/>
      <w:autoSpaceDE w:val="0"/>
      <w:autoSpaceDN w:val="0"/>
      <w:adjustRightInd w:val="0"/>
    </w:pPr>
    <w:rPr>
      <w:rFonts w:ascii="Times New Roman" w:eastAsia="Cambria" w:hAnsi="Times New Roman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FA083F"/>
    <w:pPr>
      <w:adjustRightInd/>
    </w:pPr>
    <w:rPr>
      <w:rFonts w:eastAsia="Times New Roman"/>
      <w:sz w:val="22"/>
      <w:szCs w:val="22"/>
      <w:lang w:val="en-US" w:eastAsia="en-US" w:bidi="en-US"/>
    </w:rPr>
  </w:style>
  <w:style w:type="character" w:styleId="Strong">
    <w:name w:val="Strong"/>
    <w:qFormat/>
    <w:rsid w:val="00C02087"/>
    <w:rPr>
      <w:b/>
      <w:bCs/>
    </w:rPr>
  </w:style>
  <w:style w:type="character" w:customStyle="1" w:styleId="hps">
    <w:name w:val="hps"/>
    <w:rsid w:val="00C02087"/>
    <w:rPr>
      <w:rFonts w:ascii="Times New Roman" w:hAnsi="Times New Roman" w:cs="Times New Roman" w:hint="default"/>
    </w:rPr>
  </w:style>
  <w:style w:type="character" w:styleId="Hyperlink">
    <w:name w:val="Hyperlink"/>
    <w:basedOn w:val="DefaultParagraphFont"/>
    <w:uiPriority w:val="99"/>
    <w:unhideWhenUsed/>
    <w:rsid w:val="00055C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2076-2607/10/10/2050" TargetMode="External"/><Relationship Id="rId13" Type="http://schemas.openxmlformats.org/officeDocument/2006/relationships/hyperlink" Target="https://www.ncbi.nlm.nih.gov/pubmed/?term=Milo%C5%A1evi%C4%87%20V%5BAuthor%5D&amp;cauthor=true&amp;cauthor_uid=31071124" TargetMode="External"/><Relationship Id="rId18" Type="http://schemas.openxmlformats.org/officeDocument/2006/relationships/hyperlink" Target="https://www.ncbi.nlm.nih.gov/pubmed/?term=Petrovi%C4%87%20V%5BAuthor%5D&amp;cauthor=true&amp;cauthor_uid=31071124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doiserbia.nb.rs/img/doi/0370-8179/2016/0370-81791610521P.pdf" TargetMode="External"/><Relationship Id="rId7" Type="http://schemas.openxmlformats.org/officeDocument/2006/relationships/hyperlink" Target="https://pubmed.ncbi.nlm.nih.gov/37070914/" TargetMode="External"/><Relationship Id="rId12" Type="http://schemas.openxmlformats.org/officeDocument/2006/relationships/hyperlink" Target="https://www.ncbi.nlm.nih.gov/pubmed/?term=Risti%C4%87%20M%5BAuthor%5D&amp;cauthor=true&amp;cauthor_uid=31071124" TargetMode="External"/><Relationship Id="rId17" Type="http://schemas.openxmlformats.org/officeDocument/2006/relationships/hyperlink" Target="https://www.ncbi.nlm.nih.gov/pubmed/?term=Boban%20J%5BAuthor%5D&amp;cauthor=true&amp;cauthor_uid=3107112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?term=Raj%C4%8Devi%C4%87%20S%5BAuthor%5D&amp;cauthor=true&amp;cauthor_uid=31071124" TargetMode="External"/><Relationship Id="rId20" Type="http://schemas.openxmlformats.org/officeDocument/2006/relationships/hyperlink" Target="https://www.ncbi.nlm.nih.gov/pubmed/?term=Sero-epidemiological+study+in+prediction+of+the+risk+groups+for+measles+outbreaks+in+Vojvodina%2C+Serbia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zproxy.nb.rs:2443/nauka_u_srbiji.132.html?autor=Djekic-Malbasa%20Jelena&amp;samoar=" TargetMode="External"/><Relationship Id="rId11" Type="http://schemas.openxmlformats.org/officeDocument/2006/relationships/hyperlink" Target="https://pdf.sciencedirectassets.com/271981/1-s2.0-S1386653219X00128/1-s2.0-S1386653219302434/main.pdf?X-Amz-Security-Token=IQoJb3JpZ2luX2VjEGkaCXVzLWVhc3QtMSJGMEQCIG7ih%2F9w4pa8Xm83qnQoa6H%2FkQK5Sk1fxgGZ1ELKLMH2AiBqKHK9%2F2jPPgeuH6eS41yMvrh0ayL1ekQTrf98nc5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ezproxy.nb.rs:2443/nauka_u_srbiji.132.html?autor=Djekic%20Jelena%20P&amp;samoar=" TargetMode="External"/><Relationship Id="rId15" Type="http://schemas.openxmlformats.org/officeDocument/2006/relationships/hyperlink" Target="https://www.ncbi.nlm.nih.gov/pubmed/?term=Djeki%C4%87%20Malba%C5%A1a%20J%5BAuthor%5D&amp;cauthor=true&amp;cauthor_uid=3107112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ncbi.nlm.nih.gov/pmc/articles/PMC7733366/" TargetMode="External"/><Relationship Id="rId19" Type="http://schemas.openxmlformats.org/officeDocument/2006/relationships/hyperlink" Target="https://journals.plos.org/plosone/article/file?id=10.1371/journal.pone.0216219&amp;type=printab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nform.jmir.org/2022/6/e35307" TargetMode="External"/><Relationship Id="rId14" Type="http://schemas.openxmlformats.org/officeDocument/2006/relationships/hyperlink" Target="https://www.ncbi.nlm.nih.gov/pubmed/?term=Medi%C4%87%20S%5BAuthor%5D&amp;cauthor=true&amp;cauthor_uid=31071124" TargetMode="External"/><Relationship Id="rId22" Type="http://schemas.openxmlformats.org/officeDocument/2006/relationships/hyperlink" Target="http://www.doiserbia.nb.rs/img/doi/0354-4664/2014/0354-46641402523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9</Words>
  <Characters>524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8</CharactersWithSpaces>
  <SharedDoc>false</SharedDoc>
  <HLinks>
    <vt:vector size="108" baseType="variant">
      <vt:variant>
        <vt:i4>4063335</vt:i4>
      </vt:variant>
      <vt:variant>
        <vt:i4>51</vt:i4>
      </vt:variant>
      <vt:variant>
        <vt:i4>0</vt:i4>
      </vt:variant>
      <vt:variant>
        <vt:i4>5</vt:i4>
      </vt:variant>
      <vt:variant>
        <vt:lpwstr>http://www.doiserbia.nb.rs/img/doi/0354-4664/2014/0354-46641402523C.pdf</vt:lpwstr>
      </vt:variant>
      <vt:variant>
        <vt:lpwstr/>
      </vt:variant>
      <vt:variant>
        <vt:i4>3932279</vt:i4>
      </vt:variant>
      <vt:variant>
        <vt:i4>48</vt:i4>
      </vt:variant>
      <vt:variant>
        <vt:i4>0</vt:i4>
      </vt:variant>
      <vt:variant>
        <vt:i4>5</vt:i4>
      </vt:variant>
      <vt:variant>
        <vt:lpwstr>http://www.doiserbia.nb.rs/img/doi/0370-8179/2016/0370-81791610521P.pdf</vt:lpwstr>
      </vt:variant>
      <vt:variant>
        <vt:lpwstr/>
      </vt:variant>
      <vt:variant>
        <vt:i4>6684713</vt:i4>
      </vt:variant>
      <vt:variant>
        <vt:i4>45</vt:i4>
      </vt:variant>
      <vt:variant>
        <vt:i4>0</vt:i4>
      </vt:variant>
      <vt:variant>
        <vt:i4>5</vt:i4>
      </vt:variant>
      <vt:variant>
        <vt:lpwstr>https://www.ncbi.nlm.nih.gov/pubmed/?term=Sero-epidemiological+study+in+prediction+of+the+risk+groups+for+measles+outbreaks+in+Vojvodina%2C+Serbia</vt:lpwstr>
      </vt:variant>
      <vt:variant>
        <vt:lpwstr/>
      </vt:variant>
      <vt:variant>
        <vt:i4>5177347</vt:i4>
      </vt:variant>
      <vt:variant>
        <vt:i4>42</vt:i4>
      </vt:variant>
      <vt:variant>
        <vt:i4>0</vt:i4>
      </vt:variant>
      <vt:variant>
        <vt:i4>5</vt:i4>
      </vt:variant>
      <vt:variant>
        <vt:lpwstr>https://journals.plos.org/plosone/article/file?id=10.1371/journal.pone.0216219&amp;type=printable</vt:lpwstr>
      </vt:variant>
      <vt:variant>
        <vt:lpwstr/>
      </vt:variant>
      <vt:variant>
        <vt:i4>1966136</vt:i4>
      </vt:variant>
      <vt:variant>
        <vt:i4>39</vt:i4>
      </vt:variant>
      <vt:variant>
        <vt:i4>0</vt:i4>
      </vt:variant>
      <vt:variant>
        <vt:i4>5</vt:i4>
      </vt:variant>
      <vt:variant>
        <vt:lpwstr>https://www.ncbi.nlm.nih.gov/pubmed/?term=Petrovi%C4%87%20V%5BAuthor%5D&amp;cauthor=true&amp;cauthor_uid=31071124</vt:lpwstr>
      </vt:variant>
      <vt:variant>
        <vt:lpwstr/>
      </vt:variant>
      <vt:variant>
        <vt:i4>5767225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?term=Boban%20J%5BAuthor%5D&amp;cauthor=true&amp;cauthor_uid=31071124</vt:lpwstr>
      </vt:variant>
      <vt:variant>
        <vt:lpwstr/>
      </vt:variant>
      <vt:variant>
        <vt:i4>1441898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?term=Raj%C4%8Devi%C4%87%20S%5BAuthor%5D&amp;cauthor=true&amp;cauthor_uid=31071124</vt:lpwstr>
      </vt:variant>
      <vt:variant>
        <vt:lpwstr/>
      </vt:variant>
      <vt:variant>
        <vt:i4>1310771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?term=Djeki%C4%87%20Malba%C5%A1a%20J%5BAuthor%5D&amp;cauthor=true&amp;cauthor_uid=31071124</vt:lpwstr>
      </vt:variant>
      <vt:variant>
        <vt:lpwstr/>
      </vt:variant>
      <vt:variant>
        <vt:i4>6160431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?term=Medi%C4%87%20S%5BAuthor%5D&amp;cauthor=true&amp;cauthor_uid=31071124</vt:lpwstr>
      </vt:variant>
      <vt:variant>
        <vt:lpwstr/>
      </vt:variant>
      <vt:variant>
        <vt:i4>7864390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?term=Milo%C5%A1evi%C4%87%20V%5BAuthor%5D&amp;cauthor=true&amp;cauthor_uid=31071124</vt:lpwstr>
      </vt:variant>
      <vt:variant>
        <vt:lpwstr/>
      </vt:variant>
      <vt:variant>
        <vt:i4>6422601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?term=Risti%C4%87%20M%5BAuthor%5D&amp;cauthor=true&amp;cauthor_uid=31071124</vt:lpwstr>
      </vt:variant>
      <vt:variant>
        <vt:lpwstr/>
      </vt:variant>
      <vt:variant>
        <vt:i4>3866660</vt:i4>
      </vt:variant>
      <vt:variant>
        <vt:i4>18</vt:i4>
      </vt:variant>
      <vt:variant>
        <vt:i4>0</vt:i4>
      </vt:variant>
      <vt:variant>
        <vt:i4>5</vt:i4>
      </vt:variant>
      <vt:variant>
        <vt:lpwstr>https://pdf.sciencedirectassets.com/271981/1-s2.0-S1386653219X00128/1-s2.0-S1386653219302434/main.pdf?X-Amz-Security-Token=IQoJb3JpZ2luX2VjEGkaCXVzLWVhc3QtMSJGMEQCIG7ih%2F9w4pa8Xm83qnQoa6H%2FkQK5Sk1fxgGZ1ELKLMH2AiBqKHK9%2F2jPPgeuH6eS41yMvrh0ayL1ekQTrf98nc5</vt:lpwstr>
      </vt:variant>
      <vt:variant>
        <vt:lpwstr/>
      </vt:variant>
      <vt:variant>
        <vt:i4>1376320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pmc/articles/PMC7733366/</vt:lpwstr>
      </vt:variant>
      <vt:variant>
        <vt:lpwstr/>
      </vt:variant>
      <vt:variant>
        <vt:i4>458753</vt:i4>
      </vt:variant>
      <vt:variant>
        <vt:i4>12</vt:i4>
      </vt:variant>
      <vt:variant>
        <vt:i4>0</vt:i4>
      </vt:variant>
      <vt:variant>
        <vt:i4>5</vt:i4>
      </vt:variant>
      <vt:variant>
        <vt:lpwstr>https://medinform.jmir.org/2022/6/e35307</vt:lpwstr>
      </vt:variant>
      <vt:variant>
        <vt:lpwstr/>
      </vt:variant>
      <vt:variant>
        <vt:i4>4915206</vt:i4>
      </vt:variant>
      <vt:variant>
        <vt:i4>9</vt:i4>
      </vt:variant>
      <vt:variant>
        <vt:i4>0</vt:i4>
      </vt:variant>
      <vt:variant>
        <vt:i4>5</vt:i4>
      </vt:variant>
      <vt:variant>
        <vt:lpwstr>https://www.mdpi.com/2076-2607/10/10/2050</vt:lpwstr>
      </vt:variant>
      <vt:variant>
        <vt:lpwstr/>
      </vt:variant>
      <vt:variant>
        <vt:i4>458757</vt:i4>
      </vt:variant>
      <vt:variant>
        <vt:i4>6</vt:i4>
      </vt:variant>
      <vt:variant>
        <vt:i4>0</vt:i4>
      </vt:variant>
      <vt:variant>
        <vt:i4>5</vt:i4>
      </vt:variant>
      <vt:variant>
        <vt:lpwstr>https://pubmed.ncbi.nlm.nih.gov/37070914/</vt:lpwstr>
      </vt:variant>
      <vt:variant>
        <vt:lpwstr/>
      </vt:variant>
      <vt:variant>
        <vt:i4>4980765</vt:i4>
      </vt:variant>
      <vt:variant>
        <vt:i4>3</vt:i4>
      </vt:variant>
      <vt:variant>
        <vt:i4>0</vt:i4>
      </vt:variant>
      <vt:variant>
        <vt:i4>5</vt:i4>
      </vt:variant>
      <vt:variant>
        <vt:lpwstr>https://ezproxy.nb.rs:2443/nauka_u_srbiji.132.html?autor=Djekic-Malbasa%20Jelena&amp;samoar=</vt:lpwstr>
      </vt:variant>
      <vt:variant>
        <vt:lpwstr>.YAQBXnZKjIU</vt:lpwstr>
      </vt:variant>
      <vt:variant>
        <vt:i4>5439573</vt:i4>
      </vt:variant>
      <vt:variant>
        <vt:i4>0</vt:i4>
      </vt:variant>
      <vt:variant>
        <vt:i4>0</vt:i4>
      </vt:variant>
      <vt:variant>
        <vt:i4>5</vt:i4>
      </vt:variant>
      <vt:variant>
        <vt:lpwstr>https://ezproxy.nb.rs:2443/nauka_u_srbiji.132.html?autor=Djekic%20Jelena%20P&amp;samoar=</vt:lpwstr>
      </vt:variant>
      <vt:variant>
        <vt:lpwstr>.YAQCx3ZKjIU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Ivana Maksimović</cp:lastModifiedBy>
  <cp:revision>2</cp:revision>
  <dcterms:created xsi:type="dcterms:W3CDTF">2023-10-04T06:36:00Z</dcterms:created>
  <dcterms:modified xsi:type="dcterms:W3CDTF">2023-10-04T06:36:00Z</dcterms:modified>
</cp:coreProperties>
</file>